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8E2ED" w14:textId="473AE4BE" w:rsidR="00A43CF8" w:rsidRDefault="00E24AE5" w:rsidP="00A43CF8">
      <w:pPr>
        <w:ind w:right="540"/>
        <w:jc w:val="center"/>
        <w:rPr>
          <w:rFonts w:ascii="Times New Roman" w:eastAsia="Times New Roman" w:hAnsi="Times New Roman" w:cs="Times New Roman"/>
          <w:sz w:val="44"/>
          <w:szCs w:val="44"/>
        </w:rPr>
      </w:pPr>
      <w:r>
        <w:rPr>
          <w:rFonts w:ascii="Times New Roman" w:eastAsia="Times New Roman" w:hAnsi="Times New Roman" w:cs="Times New Roman"/>
          <w:sz w:val="44"/>
          <w:szCs w:val="44"/>
        </w:rPr>
        <w:t>Minutes</w:t>
      </w:r>
    </w:p>
    <w:p w14:paraId="5E987C66" w14:textId="77777777" w:rsidR="00F10285" w:rsidRPr="00F10285" w:rsidRDefault="00F10285" w:rsidP="00A43CF8">
      <w:pPr>
        <w:ind w:right="54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AE2827E" w14:textId="21CF848A" w:rsidR="00A43CF8" w:rsidRPr="00FA2E08" w:rsidRDefault="00A43CF8" w:rsidP="00FA2E08">
      <w:pPr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A2E08">
        <w:rPr>
          <w:rFonts w:ascii="Times New Roman" w:eastAsia="Times New Roman" w:hAnsi="Times New Roman" w:cs="Times New Roman"/>
          <w:b/>
          <w:sz w:val="24"/>
          <w:szCs w:val="24"/>
        </w:rPr>
        <w:t>Organizational Items</w:t>
      </w:r>
    </w:p>
    <w:p w14:paraId="51D800E6" w14:textId="448B6F78" w:rsidR="002A22B5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ll to Order</w:t>
      </w:r>
    </w:p>
    <w:p w14:paraId="2B852C1A" w14:textId="15D8269F" w:rsidR="00E24AE5" w:rsidRDefault="00E24AE5" w:rsidP="00E24AE5">
      <w:pPr>
        <w:pStyle w:val="ListParagraph"/>
        <w:spacing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The meeting was called to order at 1:33 P.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770963C3" w14:textId="77777777" w:rsidR="00E24AE5" w:rsidRDefault="002A22B5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lcome to new members Khalilah Beal-Uribe, Rich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es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Iolan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odhy-Gereben</w:t>
      </w:r>
      <w:proofErr w:type="spellEnd"/>
      <w:r w:rsidR="00A43C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EB514F0" w14:textId="7B6374B2" w:rsidR="00A43CF8" w:rsidRDefault="00E24AE5" w:rsidP="00E24AE5">
      <w:pPr>
        <w:spacing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Welcome announcement was made for the new members</w:t>
      </w:r>
      <w:r w:rsidR="00A43C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3F0E3B9" w14:textId="2999DBAD" w:rsidR="00A43CF8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pproval of Agenda </w:t>
      </w:r>
    </w:p>
    <w:p w14:paraId="2D3BFA41" w14:textId="77777777" w:rsidR="00E24AE5" w:rsidRDefault="00E24AE5" w:rsidP="00E24AE5">
      <w:pPr>
        <w:pStyle w:val="ListParagraph"/>
        <w:spacing w:line="240" w:lineRule="auto"/>
        <w:ind w:firstLine="720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D. Burgess </w:t>
      </w:r>
      <w:proofErr w:type="gram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L. Thompson seconded. Unanimously approved. </w:t>
      </w:r>
    </w:p>
    <w:p w14:paraId="5B5D144F" w14:textId="7D16D4E0" w:rsidR="00A43CF8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pproval of Minutes of </w:t>
      </w:r>
      <w:r w:rsidR="00EF3B6E">
        <w:rPr>
          <w:rFonts w:ascii="Times New Roman" w:eastAsia="Times New Roman" w:hAnsi="Times New Roman" w:cs="Times New Roman"/>
          <w:sz w:val="24"/>
          <w:szCs w:val="24"/>
        </w:rPr>
        <w:t xml:space="preserve">May </w:t>
      </w:r>
      <w:r w:rsidR="00CE3FC7">
        <w:rPr>
          <w:rFonts w:ascii="Times New Roman" w:eastAsia="Times New Roman" w:hAnsi="Times New Roman" w:cs="Times New Roman"/>
          <w:sz w:val="24"/>
          <w:szCs w:val="24"/>
        </w:rPr>
        <w:t>18</w:t>
      </w:r>
      <w:r w:rsidR="00AB710C">
        <w:rPr>
          <w:rFonts w:ascii="Times New Roman" w:eastAsia="Times New Roman" w:hAnsi="Times New Roman" w:cs="Times New Roman"/>
          <w:sz w:val="24"/>
          <w:szCs w:val="24"/>
        </w:rPr>
        <w:t>, 202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eeting</w:t>
      </w:r>
    </w:p>
    <w:p w14:paraId="26C6B96B" w14:textId="77777777" w:rsidR="00A662ED" w:rsidRDefault="00E24AE5" w:rsidP="00E24AE5">
      <w:pPr>
        <w:spacing w:line="240" w:lineRule="auto"/>
        <w:ind w:left="720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D. Burgess </w:t>
      </w:r>
      <w:proofErr w:type="gram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P. Nelson seconded. Unanimously approved. </w:t>
      </w:r>
    </w:p>
    <w:p w14:paraId="6BB7CAD7" w14:textId="77777777" w:rsidR="00A662ED" w:rsidRDefault="00A662ED" w:rsidP="00E24AE5">
      <w:pPr>
        <w:spacing w:line="240" w:lineRule="auto"/>
        <w:ind w:left="72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EEF752" w14:textId="30C409C6" w:rsidR="00A43CF8" w:rsidRPr="00D650BB" w:rsidRDefault="00A43CF8" w:rsidP="00E24AE5">
      <w:pPr>
        <w:spacing w:line="240" w:lineRule="auto"/>
        <w:ind w:left="7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650BB">
        <w:rPr>
          <w:rFonts w:ascii="Times New Roman" w:eastAsia="Times New Roman" w:hAnsi="Times New Roman" w:cs="Times New Roman"/>
          <w:b/>
          <w:sz w:val="24"/>
          <w:szCs w:val="24"/>
        </w:rPr>
        <w:t>Old Business</w:t>
      </w:r>
    </w:p>
    <w:p w14:paraId="6A92B99C" w14:textId="77777777" w:rsidR="00A43CF8" w:rsidRPr="00D650BB" w:rsidRDefault="00A43CF8" w:rsidP="00A662ED">
      <w:pPr>
        <w:spacing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D650BB">
        <w:rPr>
          <w:rFonts w:ascii="Times New Roman" w:eastAsia="Times New Roman" w:hAnsi="Times New Roman" w:cs="Times New Roman"/>
          <w:sz w:val="24"/>
          <w:szCs w:val="24"/>
        </w:rPr>
        <w:t>Course/ Program Approvals</w:t>
      </w:r>
    </w:p>
    <w:p w14:paraId="00394E2C" w14:textId="14FB27DA" w:rsidR="00BA5110" w:rsidRPr="00D650BB" w:rsidRDefault="00F938FE" w:rsidP="00F938FE">
      <w:pPr>
        <w:spacing w:line="240" w:lineRule="auto"/>
        <w:ind w:left="720" w:firstLine="54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0" w:name="_Hlk71018677"/>
      <w:bookmarkStart w:id="1" w:name="_Hlk71018693"/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2.1.1a</w:t>
      </w:r>
      <w:r w:rsidR="00CC1448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43CF8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ew Course:     </w:t>
      </w:r>
      <w:r w:rsidR="00BA5110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Consent Agenda:  two separate votes:</w:t>
      </w:r>
    </w:p>
    <w:bookmarkEnd w:id="0"/>
    <w:p w14:paraId="19E7980D" w14:textId="590A3454" w:rsidR="00A43CF8" w:rsidRPr="00D650BB" w:rsidRDefault="00A43CF8" w:rsidP="00BA5110">
      <w:pPr>
        <w:spacing w:line="240" w:lineRule="auto"/>
        <w:ind w:left="2160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D650BB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    </w:t>
      </w:r>
      <w:bookmarkStart w:id="2" w:name="_Hlk56538956"/>
      <w:r w:rsidR="00B80F21" w:rsidRPr="00D650BB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 </w:t>
      </w:r>
      <w:bookmarkEnd w:id="2"/>
      <w:r w:rsidR="00B919A9" w:rsidRPr="00D650BB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</w:r>
      <w:r w:rsidR="00B919A9" w:rsidRPr="00D650BB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  <w:t>DE addenda approval, then new curriculum approval</w:t>
      </w:r>
    </w:p>
    <w:tbl>
      <w:tblPr>
        <w:tblW w:w="8730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885"/>
        <w:gridCol w:w="12"/>
        <w:gridCol w:w="810"/>
        <w:gridCol w:w="2613"/>
        <w:gridCol w:w="630"/>
        <w:gridCol w:w="1080"/>
        <w:gridCol w:w="540"/>
        <w:gridCol w:w="720"/>
        <w:gridCol w:w="1440"/>
      </w:tblGrid>
      <w:tr w:rsidR="00502ED7" w:rsidRPr="007C2D22" w14:paraId="5E1C004F" w14:textId="44F999A5" w:rsidTr="00502ED7">
        <w:trPr>
          <w:trHeight w:val="220"/>
        </w:trPr>
        <w:tc>
          <w:tcPr>
            <w:tcW w:w="8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bookmarkEnd w:id="1"/>
          <w:p w14:paraId="1B1323F1" w14:textId="77777777" w:rsidR="00502ED7" w:rsidRPr="007C2D22" w:rsidRDefault="00502ED7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82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85687BA" w14:textId="77777777" w:rsidR="00502ED7" w:rsidRPr="007C2D22" w:rsidRDefault="00502ED7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AA1C6BC" w14:textId="77777777" w:rsidR="00502ED7" w:rsidRPr="007C2D22" w:rsidRDefault="00502ED7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B51DDCE" w14:textId="77777777" w:rsidR="00502ED7" w:rsidRPr="007C2D22" w:rsidRDefault="00502ED7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hideMark/>
          </w:tcPr>
          <w:p w14:paraId="3EB71AED" w14:textId="522412BE" w:rsidR="00502ED7" w:rsidRPr="007C2D22" w:rsidRDefault="00502ED7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Minimum Duration</w:t>
            </w:r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190CFF1" w14:textId="4AFEA8E1" w:rsidR="00502ED7" w:rsidRPr="007C2D22" w:rsidRDefault="00502ED7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SLOs</w:t>
            </w: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B85FBDB" w14:textId="52916C05" w:rsidR="00502ED7" w:rsidRPr="007C2D22" w:rsidRDefault="00502ED7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 xml:space="preserve"> DE</w:t>
            </w: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</w:t>
            </w:r>
          </w:p>
        </w:tc>
        <w:tc>
          <w:tcPr>
            <w:tcW w:w="14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6881DFE" w14:textId="11CF1B6F" w:rsidR="00502ED7" w:rsidRPr="007C2D22" w:rsidRDefault="00502ED7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nsultation?</w:t>
            </w:r>
          </w:p>
        </w:tc>
      </w:tr>
      <w:tr w:rsidR="00CA6FEC" w:rsidRPr="007C2D22" w14:paraId="41C6AC29" w14:textId="77777777" w:rsidTr="00502ED7">
        <w:trPr>
          <w:trHeight w:val="260"/>
        </w:trPr>
        <w:tc>
          <w:tcPr>
            <w:tcW w:w="897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F74FBF" w14:textId="286277E5" w:rsidR="00CA6FEC" w:rsidRPr="007C2D22" w:rsidRDefault="00CA6FEC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AFRAM</w:t>
            </w: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BB2375" w14:textId="70B2F8CF" w:rsidR="00CA6FEC" w:rsidRPr="007C2D22" w:rsidRDefault="00CA6FEC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001</w:t>
            </w: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4C2DE0" w14:textId="6D25EC88" w:rsidR="00CA6FEC" w:rsidRPr="007C2D22" w:rsidRDefault="00CA6FEC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Introduction to African American Studies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88B335" w14:textId="39B428E4" w:rsidR="00CA6FEC" w:rsidRPr="007C2D22" w:rsidRDefault="00A77903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B4FC103" w14:textId="24DF7831" w:rsidR="00CA6FEC" w:rsidRPr="007C2D22" w:rsidRDefault="00A77903" w:rsidP="00096DA9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6 weeks</w:t>
            </w:r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DAC51E1" w14:textId="03565229" w:rsidR="00CA6FEC" w:rsidRPr="007C2D22" w:rsidRDefault="00A77903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6CDEAA5" w14:textId="556F3BC9" w:rsidR="00CA6FEC" w:rsidRPr="007C2D22" w:rsidRDefault="00A77903" w:rsidP="00096DA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7C2D2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0%</w:t>
            </w:r>
          </w:p>
        </w:tc>
        <w:tc>
          <w:tcPr>
            <w:tcW w:w="14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4AFA7D6" w14:textId="0458448B" w:rsidR="00CA6FEC" w:rsidRPr="007C2D22" w:rsidRDefault="00A77903" w:rsidP="00096DA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7C2D2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yes</w:t>
            </w:r>
          </w:p>
        </w:tc>
      </w:tr>
      <w:tr w:rsidR="00502ED7" w:rsidRPr="007C2D22" w14:paraId="6F010955" w14:textId="77777777" w:rsidTr="00502ED7">
        <w:trPr>
          <w:trHeight w:val="260"/>
        </w:trPr>
        <w:tc>
          <w:tcPr>
            <w:tcW w:w="897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D44E2F" w14:textId="22088DAD" w:rsidR="00502ED7" w:rsidRPr="007C2D22" w:rsidRDefault="00502ED7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AFRAM</w:t>
            </w: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C86911" w14:textId="02F09437" w:rsidR="00502ED7" w:rsidRPr="007C2D22" w:rsidRDefault="00502ED7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011</w:t>
            </w: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73A517" w14:textId="7DE37D0A" w:rsidR="00502ED7" w:rsidRPr="007C2D22" w:rsidRDefault="00502ED7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Perceptions of the African American Male in America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913D33" w14:textId="3371C3C9" w:rsidR="00502ED7" w:rsidRPr="007C2D22" w:rsidRDefault="00502ED7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FE578D5" w14:textId="3069E787" w:rsidR="00502ED7" w:rsidRPr="007C2D22" w:rsidRDefault="00502ED7" w:rsidP="00096DA9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&lt; 6 </w:t>
            </w:r>
            <w:proofErr w:type="spellStart"/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wks</w:t>
            </w:r>
            <w:proofErr w:type="spellEnd"/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1598322" w14:textId="2607E332" w:rsidR="00502ED7" w:rsidRPr="007C2D22" w:rsidRDefault="00502ED7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2087DA8" w14:textId="275D2A2A" w:rsidR="00502ED7" w:rsidRPr="007C2D22" w:rsidRDefault="00502ED7" w:rsidP="00096DA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7C2D2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0%</w:t>
            </w:r>
          </w:p>
        </w:tc>
        <w:tc>
          <w:tcPr>
            <w:tcW w:w="14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AC94264" w14:textId="70C94B4B" w:rsidR="00502ED7" w:rsidRPr="007C2D22" w:rsidRDefault="00502ED7" w:rsidP="00096DA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7C2D2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yes</w:t>
            </w:r>
          </w:p>
        </w:tc>
      </w:tr>
      <w:tr w:rsidR="00A77903" w:rsidRPr="007C2D22" w14:paraId="0BEBBF17" w14:textId="77777777" w:rsidTr="00502ED7">
        <w:trPr>
          <w:trHeight w:val="260"/>
        </w:trPr>
        <w:tc>
          <w:tcPr>
            <w:tcW w:w="897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CFF02D" w14:textId="7F3E53F0" w:rsidR="00A77903" w:rsidRPr="007C2D22" w:rsidRDefault="00A77903" w:rsidP="00A7790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AFRAM</w:t>
            </w: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3DB035" w14:textId="208FBDCD" w:rsidR="00A77903" w:rsidRPr="007C2D22" w:rsidRDefault="00A77903" w:rsidP="00A7790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023</w:t>
            </w: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9DD47F" w14:textId="1435EA65" w:rsidR="00A77903" w:rsidRPr="007C2D22" w:rsidRDefault="00A77903" w:rsidP="00A7790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Perceptions of African American Women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EDCD8C" w14:textId="7D9A4023" w:rsidR="00A77903" w:rsidRPr="007C2D22" w:rsidRDefault="00A77903" w:rsidP="00A7790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4F363A7" w14:textId="1F5A32C1" w:rsidR="00A77903" w:rsidRPr="007C2D22" w:rsidRDefault="002B5B08" w:rsidP="00A77903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&lt;</w:t>
            </w:r>
            <w:r w:rsidR="00A77903"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6 </w:t>
            </w:r>
            <w:proofErr w:type="spellStart"/>
            <w:r w:rsidR="00A77903"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wks</w:t>
            </w:r>
            <w:proofErr w:type="spellEnd"/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842D7CE" w14:textId="66DF2961" w:rsidR="00A77903" w:rsidRPr="007C2D22" w:rsidRDefault="00A77903" w:rsidP="00A7790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75DE762" w14:textId="1A4361EE" w:rsidR="00A77903" w:rsidRPr="007C2D22" w:rsidRDefault="00A77903" w:rsidP="00A77903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7C2D2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0%</w:t>
            </w:r>
          </w:p>
        </w:tc>
        <w:tc>
          <w:tcPr>
            <w:tcW w:w="14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88263A9" w14:textId="2610AC52" w:rsidR="00A77903" w:rsidRPr="007C2D22" w:rsidRDefault="00A77903" w:rsidP="00A77903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7C2D2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yes</w:t>
            </w:r>
          </w:p>
        </w:tc>
      </w:tr>
      <w:tr w:rsidR="002B5B08" w:rsidRPr="007C2D22" w14:paraId="72303963" w14:textId="77777777" w:rsidTr="00502ED7">
        <w:trPr>
          <w:trHeight w:val="260"/>
        </w:trPr>
        <w:tc>
          <w:tcPr>
            <w:tcW w:w="897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DACC9D" w14:textId="216B69CD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3" w:name="_Hlk69404246"/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CIS</w:t>
            </w: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E8559D" w14:textId="2783C4CF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223F</w:t>
            </w: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2932D0" w14:textId="6E2185C1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Computer Keyboarding Proficiency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8F3A0B" w14:textId="68C53886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9B281CD" w14:textId="51E15668" w:rsidR="002B5B08" w:rsidRPr="007C2D22" w:rsidRDefault="002B5B08" w:rsidP="002B5B08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&lt;6 </w:t>
            </w:r>
            <w:proofErr w:type="spellStart"/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wks</w:t>
            </w:r>
            <w:proofErr w:type="spellEnd"/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02A6C18" w14:textId="03453991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0645A05" w14:textId="11BE11FF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7C2D2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0%</w:t>
            </w:r>
          </w:p>
        </w:tc>
        <w:tc>
          <w:tcPr>
            <w:tcW w:w="14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4DE4E82" w14:textId="43C51E75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7C2D2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yes</w:t>
            </w:r>
          </w:p>
        </w:tc>
      </w:tr>
      <w:bookmarkEnd w:id="3"/>
      <w:tr w:rsidR="002B5B08" w:rsidRPr="007C2D22" w14:paraId="40D69576" w14:textId="77777777" w:rsidTr="00502ED7">
        <w:trPr>
          <w:trHeight w:val="260"/>
        </w:trPr>
        <w:tc>
          <w:tcPr>
            <w:tcW w:w="897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6A58EE" w14:textId="260DB3C5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ETHST</w:t>
            </w: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E269B8" w14:textId="346DC60C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012</w:t>
            </w: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FE87B8" w14:textId="48FF6892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Economics and Social Change: Racial Conflict and Class in America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A96973" w14:textId="2E8E9223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73F1ED2" w14:textId="2E891AC3" w:rsidR="002B5B08" w:rsidRPr="007C2D22" w:rsidRDefault="002B5B08" w:rsidP="002B5B08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&lt;6 </w:t>
            </w:r>
            <w:proofErr w:type="spellStart"/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wks</w:t>
            </w:r>
            <w:proofErr w:type="spellEnd"/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B8E210E" w14:textId="5CD480B5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F04B3A0" w14:textId="5F5A7FBC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7C2D2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0%</w:t>
            </w:r>
          </w:p>
        </w:tc>
        <w:tc>
          <w:tcPr>
            <w:tcW w:w="14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26BDD96" w14:textId="2DE3434A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7C2D2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yes</w:t>
            </w:r>
          </w:p>
        </w:tc>
      </w:tr>
      <w:tr w:rsidR="002B5B08" w:rsidRPr="007C2D22" w14:paraId="5D50843C" w14:textId="77777777" w:rsidTr="00502ED7">
        <w:trPr>
          <w:trHeight w:val="260"/>
        </w:trPr>
        <w:tc>
          <w:tcPr>
            <w:tcW w:w="897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39E253" w14:textId="713108A0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MUSIC</w:t>
            </w: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AC6F88" w14:textId="6EC4B377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138</w:t>
            </w: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3F8507" w14:textId="664F0174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Jazz Piano I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DF4878" w14:textId="02992842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BEBDEC9" w14:textId="284FB929" w:rsidR="002B5B08" w:rsidRPr="007C2D22" w:rsidRDefault="002B5B08" w:rsidP="002B5B08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6 weeks</w:t>
            </w:r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2CEB1E4" w14:textId="74FCA987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E8B4ED1" w14:textId="5BAC4A07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proofErr w:type="spellStart"/>
            <w:r w:rsidRPr="007C2D2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emerg</w:t>
            </w:r>
            <w:proofErr w:type="spellEnd"/>
          </w:p>
        </w:tc>
        <w:tc>
          <w:tcPr>
            <w:tcW w:w="14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15BA3B6" w14:textId="0F83931C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7C2D2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yes</w:t>
            </w:r>
          </w:p>
        </w:tc>
      </w:tr>
      <w:tr w:rsidR="002B5B08" w:rsidRPr="007C2D22" w14:paraId="6BA010D0" w14:textId="77777777" w:rsidTr="00502ED7">
        <w:trPr>
          <w:trHeight w:val="260"/>
        </w:trPr>
        <w:tc>
          <w:tcPr>
            <w:tcW w:w="897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EDD047" w14:textId="55B6EAA6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MUSIC</w:t>
            </w: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5C35DE" w14:textId="6B8D380E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139</w:t>
            </w: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8B6C14" w14:textId="60E1FFF1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Jazz Piano II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BDFA5B" w14:textId="09E31A53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C3A4CA6" w14:textId="6875A4E9" w:rsidR="002B5B08" w:rsidRPr="007C2D22" w:rsidRDefault="002B5B08" w:rsidP="002B5B08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6 weeks</w:t>
            </w:r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39B631C" w14:textId="044478C8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B35E4BD" w14:textId="51DA46FA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proofErr w:type="spellStart"/>
            <w:r w:rsidRPr="007C2D2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emerg</w:t>
            </w:r>
            <w:proofErr w:type="spellEnd"/>
          </w:p>
        </w:tc>
        <w:tc>
          <w:tcPr>
            <w:tcW w:w="14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D951002" w14:textId="3DE1D91C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7C2D2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yes</w:t>
            </w:r>
          </w:p>
        </w:tc>
      </w:tr>
      <w:tr w:rsidR="002B5B08" w:rsidRPr="007C2D22" w14:paraId="2D7AFDF3" w14:textId="77777777" w:rsidTr="00502ED7">
        <w:trPr>
          <w:trHeight w:val="260"/>
        </w:trPr>
        <w:tc>
          <w:tcPr>
            <w:tcW w:w="897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B1F7F1" w14:textId="6554C8F4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MUSIC</w:t>
            </w: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81C679" w14:textId="4FEB6F4D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140</w:t>
            </w: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A7D56B" w14:textId="13BED9F5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Jazz Piano III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B32BF5" w14:textId="1C52DD6B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AAA37C8" w14:textId="320507F8" w:rsidR="002B5B08" w:rsidRPr="007C2D22" w:rsidRDefault="002B5B08" w:rsidP="002B5B08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6 weeks</w:t>
            </w:r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F2AF56E" w14:textId="060F947B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E166DE0" w14:textId="1EBFEEEE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proofErr w:type="spellStart"/>
            <w:r w:rsidRPr="007C2D2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emerg</w:t>
            </w:r>
            <w:proofErr w:type="spellEnd"/>
          </w:p>
        </w:tc>
        <w:tc>
          <w:tcPr>
            <w:tcW w:w="14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D822064" w14:textId="443DD56F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7C2D2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yes</w:t>
            </w:r>
          </w:p>
        </w:tc>
      </w:tr>
      <w:tr w:rsidR="002B5B08" w:rsidRPr="007C2D22" w14:paraId="46AE2EC4" w14:textId="77777777" w:rsidTr="00502ED7">
        <w:trPr>
          <w:trHeight w:val="260"/>
        </w:trPr>
        <w:tc>
          <w:tcPr>
            <w:tcW w:w="897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6D14EA" w14:textId="00AE3301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MUSIC</w:t>
            </w: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C83359" w14:textId="4DE40C83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141</w:t>
            </w: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6684BE" w14:textId="1BBC4FD1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Jazz Piano IV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FF5BB0" w14:textId="1331ED47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E6D7A02" w14:textId="7D686A1F" w:rsidR="002B5B08" w:rsidRPr="007C2D22" w:rsidRDefault="002B5B08" w:rsidP="002B5B08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6 weeks</w:t>
            </w:r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8EE5700" w14:textId="29BC2358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A8C5E4A" w14:textId="31A4B904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proofErr w:type="spellStart"/>
            <w:r w:rsidRPr="007C2D2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emerg</w:t>
            </w:r>
            <w:proofErr w:type="spellEnd"/>
          </w:p>
        </w:tc>
        <w:tc>
          <w:tcPr>
            <w:tcW w:w="14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609F4B4" w14:textId="175AA453" w:rsidR="002B5B08" w:rsidRPr="007C2D22" w:rsidRDefault="002B5B08" w:rsidP="002B5B0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7C2D2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yes</w:t>
            </w:r>
          </w:p>
        </w:tc>
      </w:tr>
      <w:tr w:rsidR="002B5B08" w:rsidRPr="007C2D22" w14:paraId="0AA33CE8" w14:textId="77777777" w:rsidTr="00502ED7">
        <w:trPr>
          <w:trHeight w:val="260"/>
        </w:trPr>
        <w:tc>
          <w:tcPr>
            <w:tcW w:w="897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B32112" w14:textId="75CBDB5E" w:rsidR="002B5B08" w:rsidRPr="007C2D22" w:rsidRDefault="008B1ECF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SOC</w:t>
            </w: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0872F9" w14:textId="72C6F5EE" w:rsidR="002B5B08" w:rsidRPr="007C2D22" w:rsidRDefault="008B1ECF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011</w:t>
            </w: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2FA695" w14:textId="54D53696" w:rsidR="002B5B08" w:rsidRPr="007C2D22" w:rsidRDefault="008B1ECF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The Sociology of Health &amp; Illness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1659CD" w14:textId="35EC55BA" w:rsidR="002B5B08" w:rsidRPr="007C2D22" w:rsidRDefault="008B1ECF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57FE5BD" w14:textId="4F63423A" w:rsidR="002B5B08" w:rsidRPr="007C2D22" w:rsidRDefault="003A462A" w:rsidP="002B5B08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&lt;6 </w:t>
            </w:r>
            <w:proofErr w:type="spellStart"/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wks</w:t>
            </w:r>
            <w:proofErr w:type="spellEnd"/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69D5C74" w14:textId="288BE822" w:rsidR="002B5B08" w:rsidRPr="007C2D22" w:rsidRDefault="003A462A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DF08AFB" w14:textId="31F9E319" w:rsidR="002B5B08" w:rsidRPr="007C2D22" w:rsidRDefault="003A462A" w:rsidP="002B5B0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7C2D2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0%</w:t>
            </w:r>
          </w:p>
        </w:tc>
        <w:tc>
          <w:tcPr>
            <w:tcW w:w="14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010ABE8" w14:textId="18802FA2" w:rsidR="002B5B08" w:rsidRPr="007C2D22" w:rsidRDefault="003A462A" w:rsidP="002B5B0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7C2D2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yes</w:t>
            </w:r>
          </w:p>
        </w:tc>
      </w:tr>
    </w:tbl>
    <w:p w14:paraId="7E570B54" w14:textId="12A1CEB5" w:rsidR="00E24AE5" w:rsidRPr="007C2D22" w:rsidRDefault="00E24AE5" w:rsidP="00E24AE5">
      <w:pPr>
        <w:pStyle w:val="ListParagraph"/>
        <w:spacing w:line="240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7C2D22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D. Burgess </w:t>
      </w:r>
      <w:proofErr w:type="gramStart"/>
      <w:r w:rsidRPr="007C2D22"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 w:rsidRPr="007C2D22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P. Nelson seconded. Unanimously approved. </w:t>
      </w:r>
    </w:p>
    <w:p w14:paraId="2C96E605" w14:textId="6CD2305F" w:rsidR="00E24AE5" w:rsidRPr="007C2D22" w:rsidRDefault="00E24AE5"/>
    <w:tbl>
      <w:tblPr>
        <w:tblW w:w="8730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897"/>
        <w:gridCol w:w="810"/>
        <w:gridCol w:w="2613"/>
        <w:gridCol w:w="630"/>
        <w:gridCol w:w="1080"/>
        <w:gridCol w:w="540"/>
        <w:gridCol w:w="720"/>
        <w:gridCol w:w="1440"/>
      </w:tblGrid>
      <w:tr w:rsidR="008B1ECF" w:rsidRPr="007C2D22" w14:paraId="4227AD6F" w14:textId="77777777" w:rsidTr="00502ED7">
        <w:trPr>
          <w:trHeight w:val="260"/>
        </w:trPr>
        <w:tc>
          <w:tcPr>
            <w:tcW w:w="89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191079" w14:textId="7DBBE6EC" w:rsidR="008B1ECF" w:rsidRPr="007C2D22" w:rsidRDefault="008B1ECF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99A583" w14:textId="427E3066" w:rsidR="008B1ECF" w:rsidRPr="007C2D22" w:rsidRDefault="00E3753E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6F44DF" w14:textId="77777777" w:rsidR="008B1ECF" w:rsidRPr="007C2D22" w:rsidRDefault="008B1ECF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B1CDEC" w14:textId="77777777" w:rsidR="008B1ECF" w:rsidRPr="007C2D22" w:rsidRDefault="008B1ECF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C357EF9" w14:textId="77777777" w:rsidR="008B1ECF" w:rsidRPr="007C2D22" w:rsidRDefault="008B1ECF" w:rsidP="002B5B08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B54DEB0" w14:textId="77777777" w:rsidR="008B1ECF" w:rsidRPr="007C2D22" w:rsidRDefault="008B1ECF" w:rsidP="002B5B0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1EFE3AD" w14:textId="77777777" w:rsidR="008B1ECF" w:rsidRPr="007C2D22" w:rsidRDefault="008B1ECF" w:rsidP="002B5B0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4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AFE203E" w14:textId="77777777" w:rsidR="008B1ECF" w:rsidRPr="007C2D22" w:rsidRDefault="008B1ECF" w:rsidP="002B5B0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</w:tbl>
    <w:p w14:paraId="2C0D5187" w14:textId="6C77B561" w:rsidR="00A43CF8" w:rsidRPr="007C2D22" w:rsidRDefault="00F938FE" w:rsidP="00F938FE">
      <w:pPr>
        <w:spacing w:line="240" w:lineRule="auto"/>
        <w:ind w:left="720" w:firstLine="54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4" w:name="_Hlk18352303"/>
      <w:r w:rsidRPr="007C2D22">
        <w:rPr>
          <w:rFonts w:ascii="Times New Roman" w:eastAsia="Times New Roman" w:hAnsi="Times New Roman" w:cs="Times New Roman"/>
          <w:b/>
          <w:bCs/>
          <w:sz w:val="24"/>
          <w:szCs w:val="24"/>
        </w:rPr>
        <w:t>2.1.2.</w:t>
      </w:r>
      <w:r w:rsidRPr="007C2D22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43CF8" w:rsidRPr="007C2D2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urse Reactivations:  </w:t>
      </w:r>
      <w:bookmarkStart w:id="5" w:name="_Hlk65172727"/>
      <w:bookmarkStart w:id="6" w:name="_Hlk49269923"/>
      <w:bookmarkStart w:id="7" w:name="_Hlk56115019"/>
      <w:r w:rsidR="0023711C" w:rsidRPr="007C2D22">
        <w:rPr>
          <w:rFonts w:ascii="Times New Roman" w:eastAsia="Times New Roman" w:hAnsi="Times New Roman" w:cs="Times New Roman"/>
          <w:b/>
          <w:bCs/>
          <w:sz w:val="24"/>
          <w:szCs w:val="24"/>
        </w:rPr>
        <w:t>None at this time</w:t>
      </w:r>
      <w:bookmarkEnd w:id="5"/>
      <w:r w:rsidR="005476C7" w:rsidRPr="007C2D2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bookmarkEnd w:id="6"/>
      <w:r w:rsidR="005476C7" w:rsidRPr="007C2D2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</w:t>
      </w:r>
      <w:bookmarkEnd w:id="7"/>
    </w:p>
    <w:tbl>
      <w:tblPr>
        <w:tblW w:w="9810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900"/>
        <w:gridCol w:w="989"/>
        <w:gridCol w:w="2431"/>
        <w:gridCol w:w="630"/>
        <w:gridCol w:w="1080"/>
        <w:gridCol w:w="630"/>
        <w:gridCol w:w="630"/>
        <w:gridCol w:w="2070"/>
        <w:gridCol w:w="450"/>
      </w:tblGrid>
      <w:tr w:rsidR="00FF4D19" w:rsidRPr="007C2D22" w14:paraId="17AA260C" w14:textId="31346804" w:rsidTr="00FF4D19">
        <w:trPr>
          <w:trHeight w:val="220"/>
        </w:trPr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93C3321" w14:textId="77777777" w:rsidR="00FF4D19" w:rsidRPr="007C2D22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8" w:name="_Hlk56775366"/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9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58269FA" w14:textId="77777777" w:rsidR="00FF4D19" w:rsidRPr="007C2D22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4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72898BA" w14:textId="77777777" w:rsidR="00FF4D19" w:rsidRPr="007C2D22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B77E99E" w14:textId="77777777" w:rsidR="00FF4D19" w:rsidRPr="007C2D22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hideMark/>
          </w:tcPr>
          <w:p w14:paraId="224A2845" w14:textId="0E27D794" w:rsidR="00FF4D19" w:rsidRPr="007C2D22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Min</w:t>
            </w:r>
            <w:r w:rsidR="00F10285"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imum</w:t>
            </w: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 xml:space="preserve"> Duration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1F798B0" w14:textId="77777777" w:rsidR="00FF4D19" w:rsidRPr="007C2D22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SLO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2A96590" w14:textId="77777777" w:rsidR="00FF4D19" w:rsidRPr="007C2D22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2872D5B" w14:textId="0217F3FF" w:rsidR="00FF4D19" w:rsidRPr="007C2D22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nsultation?</w:t>
            </w:r>
          </w:p>
        </w:tc>
        <w:tc>
          <w:tcPr>
            <w:tcW w:w="4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6E3D5F9" w14:textId="60B4DB06" w:rsidR="00FF4D19" w:rsidRPr="007C2D22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</w:tr>
      <w:tr w:rsidR="00FF4D19" w:rsidRPr="007C2D22" w14:paraId="23B503D6" w14:textId="77777777" w:rsidTr="00FF4D19">
        <w:trPr>
          <w:trHeight w:val="220"/>
        </w:trPr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A25723" w14:textId="77777777" w:rsidR="00FF4D19" w:rsidRPr="007C2D22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F5D978" w14:textId="77777777" w:rsidR="00FF4D19" w:rsidRPr="007C2D22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A49EE5" w14:textId="77777777" w:rsidR="00FF4D19" w:rsidRPr="007C2D22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7089EB" w14:textId="77777777" w:rsidR="00FF4D19" w:rsidRPr="007C2D22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C679DDD" w14:textId="77777777" w:rsidR="00FF4D19" w:rsidRPr="007C2D22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20088A" w14:textId="77777777" w:rsidR="00FF4D19" w:rsidRPr="007C2D22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F48DA6" w14:textId="77777777" w:rsidR="00FF4D19" w:rsidRPr="007C2D22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9EAC1EA" w14:textId="77777777" w:rsidR="00FF4D19" w:rsidRPr="007C2D22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E1E1915" w14:textId="293EE192" w:rsidR="00FF4D19" w:rsidRPr="007C2D22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bookmarkEnd w:id="4"/>
    <w:bookmarkEnd w:id="8"/>
    <w:p w14:paraId="59C87E28" w14:textId="2054B385" w:rsidR="00A43CF8" w:rsidRPr="007C2D22" w:rsidRDefault="00F938FE" w:rsidP="00F938FE">
      <w:pPr>
        <w:spacing w:line="240" w:lineRule="auto"/>
        <w:ind w:left="720" w:firstLine="540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7C2D22">
        <w:rPr>
          <w:rFonts w:ascii="Times New Roman" w:eastAsia="Times New Roman" w:hAnsi="Times New Roman" w:cs="Times New Roman"/>
          <w:b/>
          <w:bCs/>
          <w:sz w:val="24"/>
          <w:szCs w:val="24"/>
        </w:rPr>
        <w:t>2.1.3.</w:t>
      </w:r>
      <w:r w:rsidRPr="007C2D22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43CF8" w:rsidRPr="007C2D22">
        <w:rPr>
          <w:rFonts w:ascii="Times New Roman" w:eastAsia="Times New Roman" w:hAnsi="Times New Roman" w:cs="Times New Roman"/>
          <w:b/>
          <w:bCs/>
          <w:sz w:val="24"/>
          <w:szCs w:val="24"/>
        </w:rPr>
        <w:t>Course Deactivations:</w:t>
      </w:r>
      <w:r w:rsidR="00A43CF8" w:rsidRPr="007C2D22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</w:t>
      </w:r>
      <w:r w:rsidR="00EB2C63" w:rsidRPr="007C2D2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one at this time     </w:t>
      </w:r>
    </w:p>
    <w:tbl>
      <w:tblPr>
        <w:tblW w:w="9630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986"/>
        <w:gridCol w:w="896"/>
        <w:gridCol w:w="2509"/>
        <w:gridCol w:w="806"/>
        <w:gridCol w:w="4163"/>
        <w:gridCol w:w="270"/>
      </w:tblGrid>
      <w:tr w:rsidR="00502ED7" w:rsidRPr="007C2D22" w14:paraId="071170F5" w14:textId="77777777" w:rsidTr="00502ED7">
        <w:trPr>
          <w:trHeight w:val="220"/>
        </w:trPr>
        <w:tc>
          <w:tcPr>
            <w:tcW w:w="9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B9CA170" w14:textId="77777777" w:rsidR="00502ED7" w:rsidRPr="007C2D22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9" w:name="_Hlk39261571"/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8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2EA4EE2" w14:textId="77777777" w:rsidR="00502ED7" w:rsidRPr="007C2D22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1E0FE0F" w14:textId="77777777" w:rsidR="00502ED7" w:rsidRPr="007C2D22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8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7F43A4" w14:textId="77777777" w:rsidR="00502ED7" w:rsidRPr="007C2D22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4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52BB46" w14:textId="2C275CDC" w:rsidR="00502ED7" w:rsidRPr="007C2D22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C2D2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Reason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E75E52" w14:textId="77777777" w:rsidR="00502ED7" w:rsidRPr="007C2D22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bookmarkEnd w:id="9"/>
      </w:tr>
      <w:tr w:rsidR="00502ED7" w:rsidRPr="007C2D22" w14:paraId="075EB285" w14:textId="77777777" w:rsidTr="00502ED7">
        <w:trPr>
          <w:trHeight w:val="220"/>
        </w:trPr>
        <w:tc>
          <w:tcPr>
            <w:tcW w:w="9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C877FC" w14:textId="15838F25" w:rsidR="00502ED7" w:rsidRPr="007C2D22" w:rsidRDefault="00502ED7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AFB83E" w14:textId="16D57203" w:rsidR="00502ED7" w:rsidRPr="007C2D22" w:rsidRDefault="00502ED7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3BF71E" w14:textId="2DE0742B" w:rsidR="00502ED7" w:rsidRPr="007C2D22" w:rsidRDefault="00502ED7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841683" w14:textId="77777777" w:rsidR="00502ED7" w:rsidRPr="007C2D22" w:rsidRDefault="00502ED7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33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960668C" w14:textId="34FECBE2" w:rsidR="00502ED7" w:rsidRPr="007C2D22" w:rsidRDefault="00502ED7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2ED7" w:rsidRPr="007C2D22" w14:paraId="2EFDAF7C" w14:textId="77777777" w:rsidTr="00502ED7">
        <w:trPr>
          <w:trHeight w:val="220"/>
        </w:trPr>
        <w:tc>
          <w:tcPr>
            <w:tcW w:w="9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3ECF33" w14:textId="77777777" w:rsidR="00502ED7" w:rsidRPr="007C2D22" w:rsidRDefault="00502ED7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9FD70E" w14:textId="77777777" w:rsidR="00502ED7" w:rsidRPr="007C2D22" w:rsidRDefault="00502ED7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0A13EB" w14:textId="77777777" w:rsidR="00502ED7" w:rsidRPr="007C2D22" w:rsidRDefault="00502ED7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AB046C" w14:textId="77777777" w:rsidR="00502ED7" w:rsidRPr="007C2D22" w:rsidRDefault="00502ED7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33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FD58C5D" w14:textId="77777777" w:rsidR="00502ED7" w:rsidRPr="007C2D22" w:rsidRDefault="00502ED7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6A75998" w14:textId="526D624E" w:rsidR="00A43CF8" w:rsidRPr="007C2D22" w:rsidRDefault="00F938FE" w:rsidP="00F938FE">
      <w:pPr>
        <w:spacing w:line="240" w:lineRule="auto"/>
        <w:ind w:firstLine="12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C2D22">
        <w:rPr>
          <w:rFonts w:ascii="Times New Roman" w:eastAsia="Times New Roman" w:hAnsi="Times New Roman" w:cs="Times New Roman"/>
          <w:b/>
          <w:bCs/>
          <w:sz w:val="24"/>
          <w:szCs w:val="24"/>
        </w:rPr>
        <w:t>2.1.4.</w:t>
      </w:r>
      <w:r w:rsidRPr="007C2D22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43CF8" w:rsidRPr="007C2D2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urse Updates:  </w:t>
      </w:r>
      <w:r w:rsidR="00CD7F97" w:rsidRPr="007C2D2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</w:t>
      </w:r>
      <w:r w:rsidR="001F4D72" w:rsidRPr="007C2D2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</w:t>
      </w:r>
    </w:p>
    <w:tbl>
      <w:tblPr>
        <w:tblW w:w="10443" w:type="dxa"/>
        <w:tblInd w:w="124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1073"/>
        <w:gridCol w:w="815"/>
        <w:gridCol w:w="179"/>
        <w:gridCol w:w="2160"/>
        <w:gridCol w:w="636"/>
        <w:gridCol w:w="3143"/>
        <w:gridCol w:w="270"/>
        <w:gridCol w:w="270"/>
        <w:gridCol w:w="180"/>
        <w:gridCol w:w="90"/>
        <w:gridCol w:w="186"/>
        <w:gridCol w:w="84"/>
        <w:gridCol w:w="186"/>
        <w:gridCol w:w="84"/>
        <w:gridCol w:w="7"/>
        <w:gridCol w:w="180"/>
        <w:gridCol w:w="83"/>
        <w:gridCol w:w="7"/>
        <w:gridCol w:w="180"/>
        <w:gridCol w:w="83"/>
        <w:gridCol w:w="7"/>
        <w:gridCol w:w="270"/>
        <w:gridCol w:w="270"/>
      </w:tblGrid>
      <w:tr w:rsidR="00A43CF8" w:rsidRPr="007C2D22" w14:paraId="6CFB5C9F" w14:textId="77777777" w:rsidTr="00C403A3">
        <w:trPr>
          <w:gridAfter w:val="4"/>
          <w:wAfter w:w="630" w:type="dxa"/>
          <w:trHeight w:val="240"/>
        </w:trPr>
        <w:tc>
          <w:tcPr>
            <w:tcW w:w="2067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D24D58A" w14:textId="77777777" w:rsidR="00A43CF8" w:rsidRPr="007C2D22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  <w:t xml:space="preserve">Catalog Changes:  </w:t>
            </w:r>
          </w:p>
        </w:tc>
        <w:tc>
          <w:tcPr>
            <w:tcW w:w="6659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4170C7A" w14:textId="55A2E4B1" w:rsidR="00A43CF8" w:rsidRPr="007C2D22" w:rsidRDefault="00A873FA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10" w:name="_Hlk70439496"/>
            <w:bookmarkStart w:id="11" w:name="_Hlk65182758"/>
            <w:bookmarkStart w:id="12" w:name="_Hlk65182696"/>
            <w:r w:rsidRPr="007C2D2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  <w:bookmarkEnd w:id="10"/>
            <w:r w:rsidR="000D5EA6" w:rsidRPr="007C2D2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:  two separate votes:</w:t>
            </w:r>
            <w:bookmarkEnd w:id="11"/>
            <w:r w:rsidR="006071AC" w:rsidRPr="007C2D2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</w:t>
            </w:r>
          </w:p>
          <w:p w14:paraId="6920E73F" w14:textId="4B40A890" w:rsidR="00B13FA6" w:rsidRPr="007C2D22" w:rsidRDefault="000D5EA6" w:rsidP="00FB3E9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13" w:name="_Hlk65182791"/>
            <w:r w:rsidRPr="007C2D2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 addenda approval, then curriculum updates approval</w:t>
            </w:r>
            <w:bookmarkEnd w:id="12"/>
            <w:bookmarkEnd w:id="13"/>
          </w:p>
        </w:tc>
        <w:tc>
          <w:tcPr>
            <w:tcW w:w="27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544D1B" w14:textId="77777777" w:rsidR="00A43CF8" w:rsidRPr="007C2D22" w:rsidRDefault="00A43CF8">
            <w:pPr>
              <w:spacing w:line="240" w:lineRule="auto"/>
              <w:ind w:left="405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1EC9E4" w14:textId="77777777" w:rsidR="00A43CF8" w:rsidRPr="007C2D22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341BCC" w14:textId="77777777" w:rsidR="00A43CF8" w:rsidRPr="007C2D22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D1B5793" w14:textId="77777777" w:rsidR="00A43CF8" w:rsidRPr="007C2D22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43CF8" w:rsidRPr="007C2D22" w14:paraId="2655AF17" w14:textId="77777777" w:rsidTr="0076251D">
        <w:trPr>
          <w:gridAfter w:val="2"/>
          <w:wAfter w:w="540" w:type="dxa"/>
          <w:trHeight w:val="220"/>
        </w:trPr>
        <w:tc>
          <w:tcPr>
            <w:tcW w:w="107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21D1EC6" w14:textId="77777777" w:rsidR="00A43CF8" w:rsidRPr="007C2D22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14" w:name="_Hlk39263238"/>
            <w:bookmarkStart w:id="15" w:name="_Hlk31659563"/>
            <w:bookmarkStart w:id="16" w:name="_Hlk33859885"/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8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23251B2" w14:textId="77777777" w:rsidR="00A43CF8" w:rsidRPr="007C2D22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33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F74E33F" w14:textId="77777777" w:rsidR="00A43CF8" w:rsidRPr="007C2D22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6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23EC09A" w14:textId="77777777" w:rsidR="00A43CF8" w:rsidRPr="007C2D22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4500" w:type="dxa"/>
            <w:gridSpan w:val="10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C6FB02E" w14:textId="76A588D7" w:rsidR="00A43CF8" w:rsidRPr="007C2D22" w:rsidRDefault="00242F0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hanges</w:t>
            </w:r>
            <w:r w:rsidR="0076251D"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, including consultation</w:t>
            </w: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C6C58D" w14:textId="444C4823" w:rsidR="00A43CF8" w:rsidRPr="007C2D22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95A131" w14:textId="07398266" w:rsidR="00A43CF8" w:rsidRPr="007C2D22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bookmarkEnd w:id="14"/>
      </w:tr>
      <w:tr w:rsidR="007C2D22" w:rsidRPr="007C2D22" w14:paraId="5615BC49" w14:textId="77777777" w:rsidTr="00C403A3">
        <w:trPr>
          <w:trHeight w:val="260"/>
        </w:trPr>
        <w:tc>
          <w:tcPr>
            <w:tcW w:w="107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12B729" w14:textId="77777777" w:rsidR="007C2D22" w:rsidRPr="007C2D22" w:rsidRDefault="007C2D22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0981D4" w14:textId="77777777" w:rsidR="007C2D22" w:rsidRPr="007C2D22" w:rsidRDefault="007C2D22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C66501" w14:textId="77777777" w:rsidR="007C2D22" w:rsidRPr="007C2D22" w:rsidRDefault="007C2D22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1D99AC" w14:textId="77777777" w:rsidR="007C2D22" w:rsidRPr="007C2D22" w:rsidRDefault="007C2D22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80" w:type="dxa"/>
            <w:gridSpan w:val="11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69D522C" w14:textId="77777777" w:rsidR="007C2D22" w:rsidRPr="007C2D22" w:rsidRDefault="007C2D22" w:rsidP="00C403A3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C663109" w14:textId="77777777" w:rsidR="007C2D22" w:rsidRPr="007C2D22" w:rsidRDefault="007C2D22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73F1F3" w14:textId="77777777" w:rsidR="007C2D22" w:rsidRPr="007C2D22" w:rsidRDefault="007C2D22" w:rsidP="00C403A3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bookmarkEnd w:id="15"/>
      <w:bookmarkEnd w:id="16"/>
      <w:tr w:rsidR="00792A1E" w:rsidRPr="007C2D22" w14:paraId="22682FC5" w14:textId="77777777" w:rsidTr="00C403A3">
        <w:trPr>
          <w:trHeight w:val="260"/>
        </w:trPr>
        <w:tc>
          <w:tcPr>
            <w:tcW w:w="107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581C73" w14:textId="77777777" w:rsidR="00792A1E" w:rsidRPr="007C2D22" w:rsidRDefault="00792A1E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48449E" w14:textId="77777777" w:rsidR="00792A1E" w:rsidRPr="007C2D22" w:rsidRDefault="00792A1E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7D16E6" w14:textId="77777777" w:rsidR="00792A1E" w:rsidRPr="007C2D22" w:rsidRDefault="00792A1E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E4438E" w14:textId="77777777" w:rsidR="00792A1E" w:rsidRPr="007C2D22" w:rsidRDefault="00792A1E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80" w:type="dxa"/>
            <w:gridSpan w:val="11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1008743" w14:textId="77777777" w:rsidR="00792A1E" w:rsidRPr="007C2D22" w:rsidRDefault="00792A1E" w:rsidP="00C403A3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C51E5BE" w14:textId="77777777" w:rsidR="00792A1E" w:rsidRPr="007C2D22" w:rsidRDefault="00792A1E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E759AE" w14:textId="77777777" w:rsidR="00792A1E" w:rsidRPr="007C2D22" w:rsidRDefault="00792A1E" w:rsidP="00C403A3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C403A3" w:rsidRPr="007C2D22" w14:paraId="71C437AC" w14:textId="77777777" w:rsidTr="00C403A3">
        <w:trPr>
          <w:gridAfter w:val="3"/>
          <w:wAfter w:w="547" w:type="dxa"/>
          <w:trHeight w:val="240"/>
        </w:trPr>
        <w:tc>
          <w:tcPr>
            <w:tcW w:w="18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75118DB" w14:textId="77777777" w:rsidR="00C403A3" w:rsidRPr="007C2D22" w:rsidRDefault="00C403A3" w:rsidP="00C403A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</w:pPr>
            <w:bookmarkStart w:id="17" w:name="_Hlk51064185"/>
            <w:r w:rsidRPr="007C2D22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  <w:t>Non-Catalog Changes:</w:t>
            </w:r>
          </w:p>
        </w:tc>
        <w:tc>
          <w:tcPr>
            <w:tcW w:w="6118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1F59DF4" w14:textId="6D79E7FF" w:rsidR="00C403A3" w:rsidRPr="007C2D22" w:rsidRDefault="00C403A3" w:rsidP="00C403A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Consent Agenda:  two separate votes:  </w:t>
            </w:r>
          </w:p>
          <w:p w14:paraId="5D336DBC" w14:textId="4CF6A593" w:rsidR="00C403A3" w:rsidRPr="007C2D22" w:rsidRDefault="00C403A3" w:rsidP="00C403A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C2D2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 addenda approval, curriculum updates approval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05BFE2" w14:textId="77777777" w:rsidR="00C403A3" w:rsidRPr="007C2D22" w:rsidRDefault="00C403A3" w:rsidP="00C403A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9EFAE0" w14:textId="77777777" w:rsidR="00C403A3" w:rsidRPr="007C2D22" w:rsidRDefault="00C403A3" w:rsidP="00C403A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0B1893" w14:textId="77777777" w:rsidR="00C403A3" w:rsidRPr="007C2D22" w:rsidRDefault="00C403A3" w:rsidP="00C403A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BA97E5" w14:textId="77777777" w:rsidR="00C403A3" w:rsidRPr="007C2D22" w:rsidRDefault="00C403A3" w:rsidP="00C403A3">
            <w:r w:rsidRPr="007C2D22">
              <w:t> </w:t>
            </w:r>
          </w:p>
        </w:tc>
        <w:tc>
          <w:tcPr>
            <w:tcW w:w="270" w:type="dxa"/>
            <w:gridSpan w:val="2"/>
            <w:vAlign w:val="center"/>
            <w:hideMark/>
          </w:tcPr>
          <w:p w14:paraId="5F61F386" w14:textId="77777777" w:rsidR="00C403A3" w:rsidRPr="007C2D22" w:rsidRDefault="00C403A3" w:rsidP="00C403A3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70" w:type="dxa"/>
            <w:gridSpan w:val="3"/>
            <w:vAlign w:val="center"/>
            <w:hideMark/>
          </w:tcPr>
          <w:p w14:paraId="4BC83285" w14:textId="77777777" w:rsidR="00C403A3" w:rsidRPr="007C2D22" w:rsidRDefault="00C403A3" w:rsidP="00C403A3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70" w:type="dxa"/>
            <w:gridSpan w:val="3"/>
            <w:vAlign w:val="center"/>
            <w:hideMark/>
          </w:tcPr>
          <w:p w14:paraId="5A470629" w14:textId="77777777" w:rsidR="00C403A3" w:rsidRPr="007C2D22" w:rsidRDefault="00C403A3" w:rsidP="00C403A3">
            <w:pPr>
              <w:rPr>
                <w:sz w:val="20"/>
                <w:szCs w:val="20"/>
                <w:lang w:val="en-US"/>
              </w:rPr>
            </w:pPr>
          </w:p>
        </w:tc>
      </w:tr>
      <w:bookmarkEnd w:id="17"/>
    </w:tbl>
    <w:p w14:paraId="0F98A717" w14:textId="77777777" w:rsidR="00A43CF8" w:rsidRPr="007C2D22" w:rsidRDefault="00A43CF8" w:rsidP="00A43CF8">
      <w:pPr>
        <w:spacing w:line="240" w:lineRule="auto"/>
        <w:rPr>
          <w:rFonts w:ascii="Times New Roman" w:hAnsi="Times New Roman" w:cs="Times New Roman"/>
          <w:vanish/>
          <w:sz w:val="24"/>
          <w:szCs w:val="24"/>
          <w:lang w:val="en-US"/>
        </w:rPr>
      </w:pPr>
    </w:p>
    <w:tbl>
      <w:tblPr>
        <w:tblW w:w="12096" w:type="dxa"/>
        <w:tblInd w:w="71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450"/>
        <w:gridCol w:w="79"/>
        <w:gridCol w:w="7"/>
        <w:gridCol w:w="885"/>
        <w:gridCol w:w="168"/>
        <w:gridCol w:w="19"/>
        <w:gridCol w:w="795"/>
        <w:gridCol w:w="20"/>
        <w:gridCol w:w="49"/>
        <w:gridCol w:w="1739"/>
        <w:gridCol w:w="550"/>
        <w:gridCol w:w="625"/>
        <w:gridCol w:w="11"/>
        <w:gridCol w:w="84"/>
        <w:gridCol w:w="80"/>
        <w:gridCol w:w="16"/>
        <w:gridCol w:w="154"/>
        <w:gridCol w:w="2065"/>
        <w:gridCol w:w="108"/>
        <w:gridCol w:w="106"/>
        <w:gridCol w:w="236"/>
        <w:gridCol w:w="386"/>
        <w:gridCol w:w="270"/>
        <w:gridCol w:w="98"/>
        <w:gridCol w:w="174"/>
        <w:gridCol w:w="6"/>
        <w:gridCol w:w="90"/>
        <w:gridCol w:w="163"/>
        <w:gridCol w:w="81"/>
        <w:gridCol w:w="18"/>
        <w:gridCol w:w="8"/>
        <w:gridCol w:w="69"/>
        <w:gridCol w:w="194"/>
        <w:gridCol w:w="7"/>
        <w:gridCol w:w="270"/>
        <w:gridCol w:w="90"/>
        <w:gridCol w:w="77"/>
        <w:gridCol w:w="81"/>
        <w:gridCol w:w="112"/>
        <w:gridCol w:w="270"/>
        <w:gridCol w:w="270"/>
        <w:gridCol w:w="173"/>
        <w:gridCol w:w="239"/>
        <w:gridCol w:w="363"/>
        <w:gridCol w:w="81"/>
        <w:gridCol w:w="179"/>
        <w:gridCol w:w="81"/>
      </w:tblGrid>
      <w:tr w:rsidR="00A43CF8" w:rsidRPr="007C2D22" w14:paraId="0EB2EFB3" w14:textId="77777777" w:rsidTr="00E23835">
        <w:trPr>
          <w:gridBefore w:val="2"/>
          <w:gridAfter w:val="17"/>
          <w:wBefore w:w="529" w:type="dxa"/>
          <w:wAfter w:w="2564" w:type="dxa"/>
          <w:trHeight w:val="220"/>
        </w:trPr>
        <w:tc>
          <w:tcPr>
            <w:tcW w:w="106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E4EDC84" w14:textId="77777777" w:rsidR="00A43CF8" w:rsidRPr="007C2D22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18" w:name="_Hlk31659938" w:colFirst="1" w:colLast="27"/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883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26EB8E0" w14:textId="77777777" w:rsidR="00A43CF8" w:rsidRPr="007C2D22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28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CB74C34" w14:textId="77777777" w:rsidR="00A43CF8" w:rsidRPr="007C2D22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72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EF35722" w14:textId="77777777" w:rsidR="00A43CF8" w:rsidRPr="007C2D22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2423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86290F0" w14:textId="00E1585E" w:rsidR="00A43CF8" w:rsidRPr="007C2D22" w:rsidRDefault="00242F0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hanges</w:t>
            </w:r>
          </w:p>
        </w:tc>
        <w:tc>
          <w:tcPr>
            <w:tcW w:w="72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5F1C03" w14:textId="2A408C79" w:rsidR="00A43CF8" w:rsidRPr="007C2D22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900" w:type="dxa"/>
            <w:gridSpan w:val="8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C243E1" w14:textId="2E771A81" w:rsidR="00A43CF8" w:rsidRPr="007C2D22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</w:tr>
      <w:tr w:rsidR="008B1ECF" w:rsidRPr="007C2D22" w14:paraId="3465A121" w14:textId="77777777" w:rsidTr="00E23835">
        <w:trPr>
          <w:gridBefore w:val="3"/>
          <w:gridAfter w:val="6"/>
          <w:wBefore w:w="536" w:type="dxa"/>
          <w:wAfter w:w="1116" w:type="dxa"/>
          <w:trHeight w:val="260"/>
        </w:trPr>
        <w:tc>
          <w:tcPr>
            <w:tcW w:w="1072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C1DCDE" w14:textId="5454D78D" w:rsidR="008B1ECF" w:rsidRPr="007C2D22" w:rsidRDefault="008B1ECF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PSYCH</w:t>
            </w:r>
          </w:p>
        </w:tc>
        <w:tc>
          <w:tcPr>
            <w:tcW w:w="81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430BEA" w14:textId="75056110" w:rsidR="008B1ECF" w:rsidRPr="007C2D22" w:rsidRDefault="008B1ECF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007A</w:t>
            </w:r>
          </w:p>
        </w:tc>
        <w:tc>
          <w:tcPr>
            <w:tcW w:w="233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2CCCA0" w14:textId="710C84C5" w:rsidR="008B1ECF" w:rsidRPr="007C2D22" w:rsidRDefault="008B1ECF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Psychology of Childhood</w:t>
            </w:r>
          </w:p>
        </w:tc>
        <w:tc>
          <w:tcPr>
            <w:tcW w:w="63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B2EDF1" w14:textId="09A9108B" w:rsidR="008B1ECF" w:rsidRPr="007C2D22" w:rsidRDefault="008B1ECF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683" w:type="dxa"/>
            <w:gridSpan w:val="2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F5F0BE4" w14:textId="2CFD3A0F" w:rsidR="008B1ECF" w:rsidRPr="007C2D22" w:rsidRDefault="008B1ECF" w:rsidP="00096DA9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</w:rPr>
              <w:t>updated lecture/lab content</w:t>
            </w:r>
          </w:p>
        </w:tc>
        <w:tc>
          <w:tcPr>
            <w:tcW w:w="63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C5825C3" w14:textId="77777777" w:rsidR="008B1ECF" w:rsidRPr="007C2D22" w:rsidRDefault="008B1ECF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AD6E19" w14:textId="77777777" w:rsidR="008B1ECF" w:rsidRPr="007C2D22" w:rsidRDefault="008B1ECF" w:rsidP="00096DA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7C2D22" w:rsidRPr="007C2D22" w14:paraId="5FB9F1C8" w14:textId="77777777" w:rsidTr="00E23835">
        <w:trPr>
          <w:gridBefore w:val="3"/>
          <w:gridAfter w:val="6"/>
          <w:wBefore w:w="536" w:type="dxa"/>
          <w:wAfter w:w="1116" w:type="dxa"/>
          <w:trHeight w:val="260"/>
        </w:trPr>
        <w:tc>
          <w:tcPr>
            <w:tcW w:w="1072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C10C7E" w14:textId="77777777" w:rsidR="007C2D22" w:rsidRPr="007C2D22" w:rsidRDefault="007C2D22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09343C" w14:textId="77777777" w:rsidR="007C2D22" w:rsidRPr="007C2D22" w:rsidRDefault="007C2D22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25C24D" w14:textId="77777777" w:rsidR="007C2D22" w:rsidRPr="007C2D22" w:rsidRDefault="007C2D22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9C0261" w14:textId="77777777" w:rsidR="007C2D22" w:rsidRPr="007C2D22" w:rsidRDefault="007C2D22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83" w:type="dxa"/>
            <w:gridSpan w:val="2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6140732" w14:textId="77777777" w:rsidR="007C2D22" w:rsidRPr="007C2D22" w:rsidRDefault="007C2D22" w:rsidP="00096DA9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964FFB3" w14:textId="77777777" w:rsidR="007C2D22" w:rsidRPr="007C2D22" w:rsidRDefault="007C2D22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B25D82" w14:textId="77777777" w:rsidR="007C2D22" w:rsidRPr="007C2D22" w:rsidRDefault="007C2D22" w:rsidP="00096DA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A662ED" w:rsidRPr="007C2D22" w14:paraId="10A8EFAD" w14:textId="77777777" w:rsidTr="00E23835">
        <w:trPr>
          <w:gridAfter w:val="6"/>
          <w:wAfter w:w="1116" w:type="dxa"/>
          <w:trHeight w:val="260"/>
        </w:trPr>
        <w:tc>
          <w:tcPr>
            <w:tcW w:w="9000" w:type="dxa"/>
            <w:gridSpan w:val="2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F0F3A2" w14:textId="418B1AF8" w:rsidR="00A662ED" w:rsidRPr="007C2D22" w:rsidRDefault="00A662ED" w:rsidP="00B36987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7C2D22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Approved. D. Burgess </w:t>
            </w:r>
            <w:proofErr w:type="gramStart"/>
            <w:r w:rsidRPr="007C2D22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moved,</w:t>
            </w:r>
            <w:proofErr w:type="gramEnd"/>
            <w:r w:rsidRPr="007C2D22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P. Nelson seconded. Unanimously approved.</w:t>
            </w: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BF8271" w14:textId="77777777" w:rsidR="00A662ED" w:rsidRPr="007C2D22" w:rsidRDefault="00A662ED" w:rsidP="00B36987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70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FBF4CE" w14:textId="77777777" w:rsidR="00A662ED" w:rsidRPr="007C2D22" w:rsidRDefault="00A662ED" w:rsidP="00B36987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EB4ED0" w14:textId="77777777" w:rsidR="00A662ED" w:rsidRPr="007C2D22" w:rsidRDefault="00A662ED" w:rsidP="00B36987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23B6272" w14:textId="77777777" w:rsidR="00A662ED" w:rsidRPr="007C2D22" w:rsidRDefault="00A662ED" w:rsidP="00B36987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63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B3C83EF" w14:textId="77777777" w:rsidR="00A662ED" w:rsidRPr="007C2D22" w:rsidRDefault="00A662ED" w:rsidP="00B36987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9E3D78" w14:textId="77777777" w:rsidR="00A662ED" w:rsidRPr="007C2D22" w:rsidRDefault="00A662ED" w:rsidP="00B36987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val="en-US"/>
              </w:rPr>
            </w:pPr>
          </w:p>
        </w:tc>
      </w:tr>
      <w:tr w:rsidR="00E23835" w:rsidRPr="007C2D22" w14:paraId="3D33670F" w14:textId="77777777" w:rsidTr="00E23835">
        <w:trPr>
          <w:gridBefore w:val="2"/>
          <w:gridAfter w:val="6"/>
          <w:wBefore w:w="529" w:type="dxa"/>
          <w:wAfter w:w="1116" w:type="dxa"/>
          <w:trHeight w:val="260"/>
        </w:trPr>
        <w:tc>
          <w:tcPr>
            <w:tcW w:w="106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E4A550" w14:textId="77777777" w:rsidR="00E23835" w:rsidRPr="007C2D22" w:rsidRDefault="00E23835" w:rsidP="00C8213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A6BFA9" w14:textId="77777777" w:rsidR="00E23835" w:rsidRPr="007C2D22" w:rsidRDefault="00E23835" w:rsidP="00C8213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58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1388D0" w14:textId="77777777" w:rsidR="00E23835" w:rsidRPr="007C2D22" w:rsidRDefault="00E23835" w:rsidP="00C8213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2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748C45" w14:textId="77777777" w:rsidR="00E23835" w:rsidRPr="007C2D22" w:rsidRDefault="00E23835" w:rsidP="00C8213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94" w:type="dxa"/>
            <w:gridSpan w:val="2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F3624E3" w14:textId="77777777" w:rsidR="00E23835" w:rsidRPr="007C2D22" w:rsidRDefault="00E23835" w:rsidP="00C82136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B31C8A4" w14:textId="77777777" w:rsidR="00E23835" w:rsidRPr="007C2D22" w:rsidRDefault="00E23835" w:rsidP="00C8213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EB33EA" w14:textId="77777777" w:rsidR="00E23835" w:rsidRPr="007C2D22" w:rsidRDefault="00E23835" w:rsidP="00C8213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9F44EE" w:rsidRPr="007C2D22" w14:paraId="522683CE" w14:textId="77777777" w:rsidTr="00E23835">
        <w:trPr>
          <w:gridBefore w:val="1"/>
          <w:gridAfter w:val="4"/>
          <w:wBefore w:w="450" w:type="dxa"/>
          <w:wAfter w:w="704" w:type="dxa"/>
          <w:trHeight w:val="300"/>
        </w:trPr>
        <w:tc>
          <w:tcPr>
            <w:tcW w:w="971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ED6C18" w14:textId="11764CB5" w:rsidR="009F44EE" w:rsidRPr="007C2D22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bookmarkStart w:id="19" w:name="_Hlk49851375"/>
            <w:bookmarkStart w:id="20" w:name="_Hlk39265979"/>
            <w:bookmarkEnd w:id="18"/>
            <w:r w:rsidRPr="007C2D2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</w:t>
            </w:r>
            <w:r w:rsidR="00B919A9" w:rsidRPr="007C2D2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5</w:t>
            </w:r>
            <w:r w:rsidRPr="007C2D2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.</w:t>
            </w:r>
          </w:p>
        </w:tc>
        <w:tc>
          <w:tcPr>
            <w:tcW w:w="7481" w:type="dxa"/>
            <w:gridSpan w:val="19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603DC1" w14:textId="34BA0AD6" w:rsidR="009F44EE" w:rsidRPr="007C2D22" w:rsidRDefault="009F44EE" w:rsidP="009F44EE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7C2D2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gram Updates:  Modified Programs</w:t>
            </w:r>
            <w:r w:rsidR="00CC1448" w:rsidRPr="007C2D2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    None at this time</w:t>
            </w:r>
          </w:p>
          <w:p w14:paraId="1D58A678" w14:textId="196A7C7B" w:rsidR="00B919A9" w:rsidRPr="007C2D22" w:rsidRDefault="00B919A9" w:rsidP="009F44EE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7C2D2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</w:p>
        </w:tc>
        <w:tc>
          <w:tcPr>
            <w:tcW w:w="272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F70396" w14:textId="7F3E7C53" w:rsidR="009F44EE" w:rsidRPr="007C2D22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59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5181F5" w14:textId="77777777" w:rsidR="009F44EE" w:rsidRPr="007C2D22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47" w:type="dxa"/>
            <w:gridSpan w:val="7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F38691" w14:textId="77777777" w:rsidR="009F44EE" w:rsidRPr="007C2D22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73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7E5E76" w14:textId="77777777" w:rsidR="009F44EE" w:rsidRPr="007C2D22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FAC362" w14:textId="77777777" w:rsidR="009F44EE" w:rsidRPr="007C2D22" w:rsidRDefault="009F44EE" w:rsidP="009F44EE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</w:tr>
      <w:tr w:rsidR="003F0F05" w:rsidRPr="00776D6E" w14:paraId="1757195B" w14:textId="77777777" w:rsidTr="00E23835">
        <w:trPr>
          <w:gridBefore w:val="2"/>
          <w:gridAfter w:val="6"/>
          <w:wBefore w:w="529" w:type="dxa"/>
          <w:wAfter w:w="1116" w:type="dxa"/>
          <w:trHeight w:val="260"/>
        </w:trPr>
        <w:tc>
          <w:tcPr>
            <w:tcW w:w="106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C98B09" w14:textId="6BE23CE8" w:rsidR="003F0F05" w:rsidRPr="007C2D22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21" w:name="_Hlk71019182"/>
            <w:bookmarkEnd w:id="19"/>
            <w:bookmarkEnd w:id="20"/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pt</w:t>
            </w:r>
          </w:p>
        </w:tc>
        <w:tc>
          <w:tcPr>
            <w:tcW w:w="262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E79D6E" w14:textId="3D7EF0E5" w:rsidR="003F0F05" w:rsidRPr="007C2D22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Program</w:t>
            </w:r>
          </w:p>
        </w:tc>
        <w:tc>
          <w:tcPr>
            <w:tcW w:w="1366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8F518A" w14:textId="3E2D97FC" w:rsidR="003F0F05" w:rsidRPr="007C2D22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  <w:t>Proposed start</w:t>
            </w:r>
          </w:p>
        </w:tc>
        <w:tc>
          <w:tcPr>
            <w:tcW w:w="4032" w:type="dxa"/>
            <w:gridSpan w:val="1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37E709" w14:textId="3DF9631D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C2D2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hanges, including consultation</w:t>
            </w:r>
          </w:p>
        </w:tc>
        <w:tc>
          <w:tcPr>
            <w:tcW w:w="47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2A71E30" w14:textId="77777777" w:rsidR="003F0F05" w:rsidRPr="00776D6E" w:rsidRDefault="003F0F05" w:rsidP="003F0F05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63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03DC9B6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7046C0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bookmarkEnd w:id="21"/>
      <w:tr w:rsidR="003F0F05" w:rsidRPr="00CC1448" w14:paraId="09DAE70F" w14:textId="77777777" w:rsidTr="00E23835">
        <w:trPr>
          <w:gridBefore w:val="2"/>
          <w:gridAfter w:val="6"/>
          <w:wBefore w:w="529" w:type="dxa"/>
          <w:wAfter w:w="1116" w:type="dxa"/>
          <w:trHeight w:val="260"/>
        </w:trPr>
        <w:tc>
          <w:tcPr>
            <w:tcW w:w="106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0449A3" w14:textId="79DBCEB3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2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89F317" w14:textId="4F292E23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6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3FA362" w14:textId="4DDDC05A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032" w:type="dxa"/>
            <w:gridSpan w:val="1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6B9AE6" w14:textId="4885BE2E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2226185" w14:textId="77777777" w:rsidR="003F0F05" w:rsidRPr="00CC1448" w:rsidRDefault="003F0F05" w:rsidP="003F0F05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C03D772" w14:textId="77777777" w:rsidR="003F0F05" w:rsidRPr="00CC1448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6D3018" w14:textId="77777777" w:rsidR="003F0F05" w:rsidRPr="00CC1448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3F0F05" w:rsidRPr="00776D6E" w14:paraId="602EE8FC" w14:textId="77777777" w:rsidTr="00E23835">
        <w:trPr>
          <w:gridBefore w:val="1"/>
          <w:gridAfter w:val="4"/>
          <w:wBefore w:w="450" w:type="dxa"/>
          <w:wAfter w:w="704" w:type="dxa"/>
          <w:trHeight w:val="300"/>
        </w:trPr>
        <w:tc>
          <w:tcPr>
            <w:tcW w:w="971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D98CBC" w14:textId="23616275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6.</w:t>
            </w:r>
          </w:p>
        </w:tc>
        <w:tc>
          <w:tcPr>
            <w:tcW w:w="6589" w:type="dxa"/>
            <w:gridSpan w:val="16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3902AB" w14:textId="5836961E" w:rsidR="003F0F05" w:rsidRPr="00D650BB" w:rsidRDefault="003F0F05" w:rsidP="003F0F05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gram Updates:  New Programs</w:t>
            </w:r>
            <w:r w:rsidR="002A22B5" w:rsidRPr="00D650B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None at this time</w:t>
            </w:r>
          </w:p>
          <w:p w14:paraId="5BF8E788" w14:textId="635310B9" w:rsidR="003F0F05" w:rsidRPr="00D650BB" w:rsidRDefault="003F0F05" w:rsidP="003F0F05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</w:p>
        </w:tc>
        <w:tc>
          <w:tcPr>
            <w:tcW w:w="1170" w:type="dxa"/>
            <w:gridSpan w:val="6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D72112" w14:textId="1C22D47D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1CB97C" w14:textId="77777777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47" w:type="dxa"/>
            <w:gridSpan w:val="7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048CF6" w14:textId="77777777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73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A074B6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AA3E90" w14:textId="77777777" w:rsidR="003F0F05" w:rsidRPr="00776D6E" w:rsidRDefault="003F0F05" w:rsidP="003F0F05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</w:tr>
      <w:tr w:rsidR="00502ED7" w:rsidRPr="00776D6E" w14:paraId="4FD4C971" w14:textId="77777777" w:rsidTr="00E23835">
        <w:trPr>
          <w:gridBefore w:val="2"/>
          <w:gridAfter w:val="6"/>
          <w:wBefore w:w="529" w:type="dxa"/>
          <w:wAfter w:w="1116" w:type="dxa"/>
          <w:trHeight w:val="260"/>
        </w:trPr>
        <w:tc>
          <w:tcPr>
            <w:tcW w:w="106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3C41B0" w14:textId="77777777" w:rsidR="00502ED7" w:rsidRPr="00D650BB" w:rsidRDefault="00502ED7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22" w:name="_Hlk71813023"/>
            <w:bookmarkStart w:id="23" w:name="_Hlk69247656"/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pt</w:t>
            </w:r>
          </w:p>
        </w:tc>
        <w:tc>
          <w:tcPr>
            <w:tcW w:w="262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B0C338" w14:textId="77777777" w:rsidR="00502ED7" w:rsidRPr="00D650BB" w:rsidRDefault="00502ED7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Program</w:t>
            </w:r>
          </w:p>
        </w:tc>
        <w:tc>
          <w:tcPr>
            <w:tcW w:w="1366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3E23B8" w14:textId="77777777" w:rsidR="00502ED7" w:rsidRPr="00D650BB" w:rsidRDefault="00502ED7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  <w:t>Proposed start</w:t>
            </w:r>
          </w:p>
        </w:tc>
        <w:tc>
          <w:tcPr>
            <w:tcW w:w="4593" w:type="dxa"/>
            <w:gridSpan w:val="20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ED24A9" w14:textId="32F9944B" w:rsidR="00502ED7" w:rsidRPr="00D650BB" w:rsidRDefault="00F10285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nsultation completed?</w:t>
            </w: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9A42092" w14:textId="77777777" w:rsidR="00502ED7" w:rsidRPr="00776D6E" w:rsidRDefault="00502ED7" w:rsidP="00096DA9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88224DA" w14:textId="77777777" w:rsidR="00502ED7" w:rsidRPr="00776D6E" w:rsidRDefault="00502ED7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CCB8A8" w14:textId="77777777" w:rsidR="00502ED7" w:rsidRPr="00776D6E" w:rsidRDefault="00502ED7" w:rsidP="00096DA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bookmarkEnd w:id="22"/>
      <w:tr w:rsidR="00F10285" w:rsidRPr="00F10285" w14:paraId="51F101E9" w14:textId="77777777" w:rsidTr="00E23835">
        <w:trPr>
          <w:gridBefore w:val="2"/>
          <w:gridAfter w:val="6"/>
          <w:wBefore w:w="529" w:type="dxa"/>
          <w:wAfter w:w="1116" w:type="dxa"/>
          <w:trHeight w:val="260"/>
        </w:trPr>
        <w:tc>
          <w:tcPr>
            <w:tcW w:w="106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5813BB" w14:textId="77777777" w:rsidR="00F10285" w:rsidRPr="00F10285" w:rsidRDefault="00F10285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2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F99B64" w14:textId="77777777" w:rsidR="00F10285" w:rsidRPr="00F10285" w:rsidRDefault="00F10285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6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CB167B" w14:textId="77777777" w:rsidR="00F10285" w:rsidRPr="00F10285" w:rsidRDefault="00F10285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593" w:type="dxa"/>
            <w:gridSpan w:val="20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2A4DA3" w14:textId="77777777" w:rsidR="00F10285" w:rsidRPr="00F10285" w:rsidRDefault="00F10285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2F16810" w14:textId="77777777" w:rsidR="00F10285" w:rsidRPr="00F10285" w:rsidRDefault="00F10285" w:rsidP="00096DA9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23225C6" w14:textId="77777777" w:rsidR="00F10285" w:rsidRPr="00F10285" w:rsidRDefault="00F10285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DFEF6D" w14:textId="77777777" w:rsidR="00F10285" w:rsidRPr="00F10285" w:rsidRDefault="00F10285" w:rsidP="00096DA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bookmarkEnd w:id="23"/>
      <w:tr w:rsidR="003F0F05" w:rsidRPr="00776D6E" w14:paraId="41448485" w14:textId="77777777" w:rsidTr="00E23835">
        <w:trPr>
          <w:gridBefore w:val="1"/>
          <w:wBefore w:w="450" w:type="dxa"/>
          <w:trHeight w:val="300"/>
        </w:trPr>
        <w:tc>
          <w:tcPr>
            <w:tcW w:w="971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1F4F64" w14:textId="7383EDDD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7.</w:t>
            </w:r>
          </w:p>
        </w:tc>
        <w:tc>
          <w:tcPr>
            <w:tcW w:w="6589" w:type="dxa"/>
            <w:gridSpan w:val="16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2A64D9" w14:textId="278BBBFA" w:rsidR="003F0F05" w:rsidRPr="00D650BB" w:rsidRDefault="003F0F05" w:rsidP="003F0F05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gram Updates:  Deactivations</w:t>
            </w:r>
            <w:r w:rsidR="002A22B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:  </w:t>
            </w:r>
            <w:r w:rsidR="002A22B5" w:rsidRPr="00776D6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None at this time</w:t>
            </w:r>
          </w:p>
          <w:p w14:paraId="09359C0E" w14:textId="586BBE49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B067B3" w14:textId="386FCE1D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1268" w:type="dxa"/>
            <w:gridSpan w:val="8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873B15" w14:textId="77777777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814" w:type="dxa"/>
            <w:gridSpan w:val="9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F2748A" w14:textId="77777777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1508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6D98C9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26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8B623D" w14:textId="77777777" w:rsidR="003F0F05" w:rsidRPr="00776D6E" w:rsidRDefault="003F0F05" w:rsidP="003F0F05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tr w:rsidR="003F0F05" w:rsidRPr="00776D6E" w14:paraId="232A266E" w14:textId="77777777" w:rsidTr="00E23835">
        <w:trPr>
          <w:gridBefore w:val="2"/>
          <w:gridAfter w:val="6"/>
          <w:wBefore w:w="529" w:type="dxa"/>
          <w:wAfter w:w="1116" w:type="dxa"/>
          <w:trHeight w:val="260"/>
        </w:trPr>
        <w:tc>
          <w:tcPr>
            <w:tcW w:w="892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579EC" w14:textId="3442EEF9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24" w:name="_Hlk70453462"/>
            <w:r w:rsidRPr="00D650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Dept</w:t>
            </w:r>
          </w:p>
        </w:tc>
        <w:tc>
          <w:tcPr>
            <w:tcW w:w="4140" w:type="dxa"/>
            <w:gridSpan w:val="11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8A31725" w14:textId="06D6A864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0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Program</w:t>
            </w:r>
          </w:p>
        </w:tc>
        <w:tc>
          <w:tcPr>
            <w:tcW w:w="3971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3BBBA10" w14:textId="1D4949B0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Reason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 xml:space="preserve"> (is consultation needed?)</w:t>
            </w:r>
          </w:p>
        </w:tc>
        <w:tc>
          <w:tcPr>
            <w:tcW w:w="271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DC690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17587B" w14:textId="77777777" w:rsidR="003F0F05" w:rsidRPr="00776D6E" w:rsidRDefault="003F0F05" w:rsidP="003F0F05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AA3C2D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36DDB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3F0F05" w:rsidRPr="00776D6E" w14:paraId="623469B3" w14:textId="77777777" w:rsidTr="00E23835">
        <w:trPr>
          <w:gridBefore w:val="1"/>
          <w:gridAfter w:val="4"/>
          <w:wBefore w:w="450" w:type="dxa"/>
          <w:wAfter w:w="704" w:type="dxa"/>
          <w:trHeight w:val="300"/>
        </w:trPr>
        <w:tc>
          <w:tcPr>
            <w:tcW w:w="97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3451187A" w14:textId="5E79D4C7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060" w:type="dxa"/>
            <w:gridSpan w:val="10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2624BCCA" w14:textId="09676427" w:rsidR="003F0F05" w:rsidRPr="00D650BB" w:rsidRDefault="003F0F05" w:rsidP="003F0F05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051" w:type="dxa"/>
            <w:gridSpan w:val="1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6A6B5B43" w14:textId="0095AF01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7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3398F6ED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77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0E45B6EB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73" w:type="dxa"/>
            <w:gridSpan w:val="7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3872087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11F795A4" w14:textId="77777777" w:rsidR="003F0F05" w:rsidRPr="00776D6E" w:rsidRDefault="003F0F05" w:rsidP="003F0F05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bookmarkEnd w:id="24"/>
      <w:tr w:rsidR="003F0F05" w:rsidRPr="00776D6E" w14:paraId="4D375EBA" w14:textId="77777777" w:rsidTr="00E23835">
        <w:trPr>
          <w:gridBefore w:val="1"/>
          <w:gridAfter w:val="1"/>
          <w:wBefore w:w="450" w:type="dxa"/>
          <w:wAfter w:w="81" w:type="dxa"/>
          <w:trHeight w:val="300"/>
        </w:trPr>
        <w:tc>
          <w:tcPr>
            <w:tcW w:w="971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4DE649" w14:textId="08D8CF2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776D6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8.</w:t>
            </w:r>
          </w:p>
        </w:tc>
        <w:tc>
          <w:tcPr>
            <w:tcW w:w="4310" w:type="dxa"/>
            <w:gridSpan w:val="13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885344" w14:textId="008FD08E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776D6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Community Education Courses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EF1BE4" w14:textId="5A2A3402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637" w:type="dxa"/>
            <w:gridSpan w:val="10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0DB88B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814" w:type="dxa"/>
            <w:gridSpan w:val="9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6D879C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508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F840B8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6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D78C8A" w14:textId="77777777" w:rsidR="003F0F05" w:rsidRPr="00776D6E" w:rsidRDefault="003F0F05" w:rsidP="003F0F05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F10285" w:rsidRPr="00776D6E" w14:paraId="7C9A4089" w14:textId="77777777" w:rsidTr="00E23835">
        <w:trPr>
          <w:gridBefore w:val="2"/>
          <w:gridAfter w:val="6"/>
          <w:wBefore w:w="529" w:type="dxa"/>
          <w:wAfter w:w="1116" w:type="dxa"/>
          <w:trHeight w:val="260"/>
        </w:trPr>
        <w:tc>
          <w:tcPr>
            <w:tcW w:w="106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2BFE00" w14:textId="77777777" w:rsidR="00F10285" w:rsidRPr="00D650BB" w:rsidRDefault="00F10285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pt</w:t>
            </w:r>
          </w:p>
        </w:tc>
        <w:tc>
          <w:tcPr>
            <w:tcW w:w="262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BC259D" w14:textId="50BEC0AB" w:rsidR="00F10285" w:rsidRPr="00D650BB" w:rsidRDefault="008B1ECF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</w:t>
            </w:r>
          </w:p>
        </w:tc>
        <w:tc>
          <w:tcPr>
            <w:tcW w:w="1366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FBA2D1" w14:textId="77777777" w:rsidR="00F10285" w:rsidRPr="00D650BB" w:rsidRDefault="00F10285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  <w:t>Proposed start</w:t>
            </w:r>
          </w:p>
        </w:tc>
        <w:tc>
          <w:tcPr>
            <w:tcW w:w="4593" w:type="dxa"/>
            <w:gridSpan w:val="20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A22143" w14:textId="77777777" w:rsidR="00F10285" w:rsidRPr="00D650BB" w:rsidRDefault="00F10285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nsultation completed?</w:t>
            </w: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4E2F290" w14:textId="77777777" w:rsidR="00F10285" w:rsidRPr="00776D6E" w:rsidRDefault="00F10285" w:rsidP="00096DA9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1805562" w14:textId="77777777" w:rsidR="00F10285" w:rsidRPr="00776D6E" w:rsidRDefault="00F10285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5846A0" w14:textId="77777777" w:rsidR="00F10285" w:rsidRPr="00776D6E" w:rsidRDefault="00F10285" w:rsidP="00096DA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tr w:rsidR="008B1ECF" w:rsidRPr="008B1ECF" w14:paraId="05C377C1" w14:textId="77777777" w:rsidTr="00E23835">
        <w:trPr>
          <w:gridBefore w:val="2"/>
          <w:gridAfter w:val="6"/>
          <w:wBefore w:w="529" w:type="dxa"/>
          <w:wAfter w:w="1116" w:type="dxa"/>
          <w:trHeight w:val="260"/>
        </w:trPr>
        <w:tc>
          <w:tcPr>
            <w:tcW w:w="106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CE0D82" w14:textId="4D4ABEBA" w:rsidR="008B1ECF" w:rsidRPr="002A22B5" w:rsidRDefault="008B1ECF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A22B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BUS 713</w:t>
            </w:r>
          </w:p>
        </w:tc>
        <w:tc>
          <w:tcPr>
            <w:tcW w:w="262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E90DFE" w14:textId="2ED0993F" w:rsidR="008B1ECF" w:rsidRPr="002A22B5" w:rsidRDefault="008B1ECF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A22B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International Field Trip: Business after Pandemic</w:t>
            </w:r>
          </w:p>
        </w:tc>
        <w:tc>
          <w:tcPr>
            <w:tcW w:w="1366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CA93FA" w14:textId="2A1E9B73" w:rsidR="008B1ECF" w:rsidRPr="002A22B5" w:rsidRDefault="008B1ECF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en-US"/>
              </w:rPr>
            </w:pPr>
            <w:r w:rsidRPr="002A22B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en-US"/>
              </w:rPr>
              <w:t>as soon as possible: spring 2022?</w:t>
            </w:r>
          </w:p>
        </w:tc>
        <w:tc>
          <w:tcPr>
            <w:tcW w:w="4593" w:type="dxa"/>
            <w:gridSpan w:val="20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9BBB56" w14:textId="62293F44" w:rsidR="008B1ECF" w:rsidRPr="008B1ECF" w:rsidRDefault="008B1ECF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A22B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yes, within BUS dept. at CoA</w:t>
            </w: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66E79BB" w14:textId="77777777" w:rsidR="008B1ECF" w:rsidRPr="008B1ECF" w:rsidRDefault="008B1ECF" w:rsidP="00096DA9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740CA35" w14:textId="77777777" w:rsidR="008B1ECF" w:rsidRPr="008B1ECF" w:rsidRDefault="008B1ECF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9A33D7" w14:textId="77777777" w:rsidR="008B1ECF" w:rsidRPr="008B1ECF" w:rsidRDefault="008B1ECF" w:rsidP="00096DA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</w:tbl>
    <w:p w14:paraId="56F599CD" w14:textId="2D5E4C67" w:rsidR="00E24AE5" w:rsidRPr="00E24AE5" w:rsidRDefault="00E24AE5" w:rsidP="00E24AE5">
      <w:pPr>
        <w:spacing w:line="240" w:lineRule="auto"/>
        <w:ind w:firstLine="720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E24AE5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D. Burgess </w:t>
      </w:r>
      <w:proofErr w:type="gramStart"/>
      <w:r w:rsidRPr="00E24AE5"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 w:rsidRPr="00E24AE5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L. Thompson seconded. Unanimously approved. </w:t>
      </w:r>
    </w:p>
    <w:p w14:paraId="66A54778" w14:textId="77777777" w:rsidR="00E24AE5" w:rsidRDefault="00E24AE5"/>
    <w:tbl>
      <w:tblPr>
        <w:tblW w:w="10451" w:type="dxa"/>
        <w:tblInd w:w="123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1060"/>
        <w:gridCol w:w="2622"/>
        <w:gridCol w:w="1366"/>
        <w:gridCol w:w="4593"/>
        <w:gridCol w:w="270"/>
        <w:gridCol w:w="270"/>
        <w:gridCol w:w="270"/>
      </w:tblGrid>
      <w:tr w:rsidR="00F10285" w:rsidRPr="00776D6E" w14:paraId="321292D1" w14:textId="77777777" w:rsidTr="00E24AE5">
        <w:trPr>
          <w:trHeight w:val="260"/>
        </w:trPr>
        <w:tc>
          <w:tcPr>
            <w:tcW w:w="10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11AAF6" w14:textId="6A94B9B5" w:rsidR="00F10285" w:rsidRPr="00D650BB" w:rsidRDefault="00F10285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62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D8898B" w14:textId="77777777" w:rsidR="00F10285" w:rsidRPr="00D650BB" w:rsidRDefault="00F10285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36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215BCF" w14:textId="77777777" w:rsidR="00F10285" w:rsidRPr="00D650BB" w:rsidRDefault="00F10285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45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CBE486" w14:textId="77777777" w:rsidR="00F10285" w:rsidRDefault="00F10285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30AB7BA" w14:textId="77777777" w:rsidR="00F10285" w:rsidRPr="00776D6E" w:rsidRDefault="00F10285" w:rsidP="00096DA9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D374C9C" w14:textId="77777777" w:rsidR="00F10285" w:rsidRPr="00776D6E" w:rsidRDefault="00F10285" w:rsidP="00096DA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82E832" w14:textId="77777777" w:rsidR="00F10285" w:rsidRPr="00776D6E" w:rsidRDefault="00F10285" w:rsidP="00096DA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</w:tbl>
    <w:p w14:paraId="436FE163" w14:textId="77777777" w:rsidR="00A43CF8" w:rsidRPr="00776D6E" w:rsidRDefault="00A43CF8" w:rsidP="00BA5110">
      <w:pPr>
        <w:numPr>
          <w:ilvl w:val="0"/>
          <w:numId w:val="8"/>
        </w:numPr>
        <w:spacing w:line="240" w:lineRule="auto"/>
        <w:ind w:left="0" w:firstLine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76D6E">
        <w:rPr>
          <w:rFonts w:ascii="Times New Roman" w:eastAsia="Times New Roman" w:hAnsi="Times New Roman" w:cs="Times New Roman"/>
          <w:b/>
          <w:sz w:val="24"/>
          <w:szCs w:val="24"/>
        </w:rPr>
        <w:t>New Business / Discussion Items:</w:t>
      </w:r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 xml:space="preserve">  </w:t>
      </w:r>
    </w:p>
    <w:p w14:paraId="2DE36764" w14:textId="46BD8EA6" w:rsidR="006F62BC" w:rsidRDefault="00B51CD2" w:rsidP="008C67C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 xml:space="preserve">3.1  </w:t>
      </w:r>
      <w:r w:rsidR="00547112" w:rsidRPr="00776D6E">
        <w:rPr>
          <w:rFonts w:ascii="Times New Roman" w:eastAsia="Times New Roman" w:hAnsi="Times New Roman" w:cs="Times New Roman"/>
          <w:bCs/>
          <w:sz w:val="24"/>
          <w:szCs w:val="24"/>
        </w:rPr>
        <w:t>Reports</w:t>
      </w:r>
      <w:proofErr w:type="gramEnd"/>
      <w:r w:rsidR="00547112" w:rsidRPr="00776D6E">
        <w:rPr>
          <w:rFonts w:ascii="Times New Roman" w:eastAsia="Times New Roman" w:hAnsi="Times New Roman" w:cs="Times New Roman"/>
          <w:bCs/>
          <w:sz w:val="24"/>
          <w:szCs w:val="24"/>
        </w:rPr>
        <w:t>:</w:t>
      </w:r>
      <w:r w:rsidR="006F62BC" w:rsidRPr="00776D6E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547112" w:rsidRPr="00776D6E">
        <w:rPr>
          <w:rFonts w:ascii="Times New Roman" w:eastAsia="Times New Roman" w:hAnsi="Times New Roman" w:cs="Times New Roman"/>
          <w:bCs/>
          <w:sz w:val="24"/>
          <w:szCs w:val="24"/>
        </w:rPr>
        <w:t>Curriculum Specialist</w:t>
      </w:r>
      <w:r w:rsidR="00E24AE5">
        <w:rPr>
          <w:rFonts w:ascii="Times New Roman" w:eastAsia="Times New Roman" w:hAnsi="Times New Roman" w:cs="Times New Roman"/>
          <w:bCs/>
          <w:sz w:val="24"/>
          <w:szCs w:val="24"/>
        </w:rPr>
        <w:t xml:space="preserve">: </w:t>
      </w:r>
    </w:p>
    <w:p w14:paraId="7116595B" w14:textId="24B540C4" w:rsidR="00E24AE5" w:rsidRPr="00155D8F" w:rsidRDefault="00E24AE5" w:rsidP="003F73FD">
      <w:pPr>
        <w:spacing w:line="240" w:lineRule="auto"/>
        <w:ind w:left="2160"/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</w:pPr>
      <w:r w:rsidRPr="00155D8F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The Catalog Production timeline was </w:t>
      </w:r>
      <w:r w:rsidR="00E23835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reviewed</w:t>
      </w:r>
      <w:r w:rsidRPr="00155D8F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. </w:t>
      </w:r>
      <w:r w:rsidR="00E23835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I</w:t>
      </w:r>
      <w:r w:rsidR="003F73FD" w:rsidRPr="00155D8F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nformation </w:t>
      </w:r>
      <w:r w:rsidR="00E23835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was provided </w:t>
      </w:r>
      <w:r w:rsidR="003F73FD" w:rsidRPr="00155D8F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to the instructional deans so it can be disseminated to the department</w:t>
      </w:r>
      <w:r w:rsidR="00E23835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/cluster</w:t>
      </w:r>
      <w:r w:rsidR="003F73FD" w:rsidRPr="00155D8F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 chairs.</w:t>
      </w:r>
    </w:p>
    <w:p w14:paraId="16AFBFD7" w14:textId="77777777" w:rsidR="003F73FD" w:rsidRPr="00776D6E" w:rsidRDefault="003F73FD" w:rsidP="003F73FD">
      <w:pPr>
        <w:spacing w:line="240" w:lineRule="auto"/>
        <w:ind w:left="216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ACD2D55" w14:textId="77777777" w:rsidR="00E23835" w:rsidRDefault="00547112" w:rsidP="008C67CE">
      <w:pPr>
        <w:spacing w:line="240" w:lineRule="auto"/>
        <w:ind w:left="1440"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>Tech Review</w:t>
      </w:r>
      <w:r w:rsidR="006F62BC" w:rsidRPr="00776D6E">
        <w:rPr>
          <w:rFonts w:ascii="Times New Roman" w:eastAsia="Times New Roman" w:hAnsi="Times New Roman" w:cs="Times New Roman"/>
          <w:bCs/>
          <w:sz w:val="24"/>
          <w:szCs w:val="24"/>
        </w:rPr>
        <w:t>er</w:t>
      </w:r>
      <w:r w:rsidR="0040318B">
        <w:rPr>
          <w:rFonts w:ascii="Times New Roman" w:eastAsia="Times New Roman" w:hAnsi="Times New Roman" w:cs="Times New Roman"/>
          <w:bCs/>
          <w:sz w:val="24"/>
          <w:szCs w:val="24"/>
        </w:rPr>
        <w:t xml:space="preserve">:  </w:t>
      </w:r>
    </w:p>
    <w:p w14:paraId="567A2399" w14:textId="6C9F204C" w:rsidR="006F62BC" w:rsidRPr="00E23835" w:rsidRDefault="00E23835" w:rsidP="00E23835">
      <w:pPr>
        <w:spacing w:line="240" w:lineRule="auto"/>
        <w:ind w:left="216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 xml:space="preserve">Much useful information was discussed at the virtual Curriculum Institute meeting in July 2021.  Committee members are encouraged to attend future Curriculum Institutes. </w:t>
      </w:r>
    </w:p>
    <w:p w14:paraId="3161C151" w14:textId="77777777" w:rsidR="00E23835" w:rsidRDefault="00E23835" w:rsidP="008C67CE">
      <w:pPr>
        <w:spacing w:line="240" w:lineRule="auto"/>
        <w:ind w:left="216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2ABD817" w14:textId="2FA6E9BD" w:rsidR="00B51CD2" w:rsidRDefault="00547112" w:rsidP="008C67CE">
      <w:pPr>
        <w:spacing w:line="240" w:lineRule="auto"/>
        <w:ind w:left="21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>Articulation</w:t>
      </w:r>
      <w:r w:rsidR="006F62BC" w:rsidRPr="00776D6E">
        <w:rPr>
          <w:rFonts w:ascii="Times New Roman" w:eastAsia="Times New Roman" w:hAnsi="Times New Roman" w:cs="Times New Roman"/>
          <w:bCs/>
          <w:sz w:val="24"/>
          <w:szCs w:val="24"/>
        </w:rPr>
        <w:t xml:space="preserve"> Officer</w:t>
      </w:r>
      <w:r w:rsidR="003F73FD">
        <w:rPr>
          <w:rFonts w:ascii="Times New Roman" w:eastAsia="Times New Roman" w:hAnsi="Times New Roman" w:cs="Times New Roman"/>
          <w:bCs/>
          <w:sz w:val="24"/>
          <w:szCs w:val="24"/>
        </w:rPr>
        <w:t>:</w:t>
      </w:r>
    </w:p>
    <w:p w14:paraId="6DC7F4B9" w14:textId="77F7774F" w:rsidR="003F73FD" w:rsidRPr="00155D8F" w:rsidRDefault="003F73FD" w:rsidP="008C67CE">
      <w:pPr>
        <w:spacing w:line="240" w:lineRule="auto"/>
        <w:ind w:left="2160"/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</w:pPr>
      <w:r w:rsidRPr="00155D8F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Reminde</w:t>
      </w:r>
      <w:r w:rsidR="00155D8F" w:rsidRPr="00155D8F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d the Curriculum Committee to schedule an appointment for any new ADTs or ADTs updates.</w:t>
      </w:r>
    </w:p>
    <w:p w14:paraId="2C7E894D" w14:textId="77777777" w:rsidR="00AC5701" w:rsidRDefault="00AC5701" w:rsidP="00D13D4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D2950C4" w14:textId="2D1A441B" w:rsidR="00D13D4E" w:rsidRDefault="00F7717D" w:rsidP="00D13D4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>3.2  Brown</w:t>
      </w:r>
      <w:proofErr w:type="gram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Act effect on future meetings</w:t>
      </w:r>
      <w:r w:rsidR="00756FD6">
        <w:rPr>
          <w:rFonts w:ascii="Times New Roman" w:eastAsia="Times New Roman" w:hAnsi="Times New Roman" w:cs="Times New Roman"/>
          <w:bCs/>
          <w:sz w:val="24"/>
          <w:szCs w:val="24"/>
        </w:rPr>
        <w:t xml:space="preserve"> (Jayne)</w:t>
      </w:r>
    </w:p>
    <w:p w14:paraId="0D0D87B4" w14:textId="7610C7E0" w:rsidR="00F7717D" w:rsidRPr="00E4499D" w:rsidRDefault="007C2D22" w:rsidP="00F7717D">
      <w:pPr>
        <w:spacing w:line="240" w:lineRule="auto"/>
        <w:ind w:left="144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If no intervening legislation is passed by the California legislature, CC m</w:t>
      </w:r>
      <w:r w:rsidR="00F7717D">
        <w:rPr>
          <w:rFonts w:ascii="Times New Roman" w:eastAsia="Times New Roman" w:hAnsi="Times New Roman" w:cs="Times New Roman"/>
          <w:bCs/>
          <w:sz w:val="24"/>
          <w:szCs w:val="24"/>
        </w:rPr>
        <w:t xml:space="preserve">eetings will be held in person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from October 5, 2021 forward </w:t>
      </w:r>
      <w:r w:rsidR="00F7717D">
        <w:rPr>
          <w:rFonts w:ascii="Times New Roman" w:eastAsia="Times New Roman" w:hAnsi="Times New Roman" w:cs="Times New Roman"/>
          <w:bCs/>
          <w:sz w:val="24"/>
          <w:szCs w:val="24"/>
        </w:rPr>
        <w:t xml:space="preserve">at CoA Library Conference Room from 1:30 p.m. to 3:00 p.m.  All COVID-19 protocols must be followed:  masks must be worn indoors, meeting attendees must be cleared through Company Nurse daily prior to coming to campus. 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Peralta policy requires employee v</w:t>
      </w:r>
      <w:r w:rsidR="00F7717D">
        <w:rPr>
          <w:rFonts w:ascii="Times New Roman" w:eastAsia="Times New Roman" w:hAnsi="Times New Roman" w:cs="Times New Roman"/>
          <w:bCs/>
          <w:sz w:val="24"/>
          <w:szCs w:val="24"/>
        </w:rPr>
        <w:t xml:space="preserve">accination status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to</w:t>
      </w:r>
      <w:r w:rsidR="00F7717D">
        <w:rPr>
          <w:rFonts w:ascii="Times New Roman" w:eastAsia="Times New Roman" w:hAnsi="Times New Roman" w:cs="Times New Roman"/>
          <w:bCs/>
          <w:sz w:val="24"/>
          <w:szCs w:val="24"/>
        </w:rPr>
        <w:t xml:space="preserve"> be reported or waiver form submitted through Company Nurse no later than October 7, 2021.</w:t>
      </w:r>
    </w:p>
    <w:p w14:paraId="4842B7FA" w14:textId="77777777" w:rsidR="00F7717D" w:rsidRDefault="00F7717D" w:rsidP="00D13D4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ADA778F" w14:textId="13ADE052" w:rsidR="00D13D4E" w:rsidRDefault="00B528BC" w:rsidP="00D13D4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>3.</w:t>
      </w:r>
      <w:r w:rsidR="00F7717D">
        <w:rPr>
          <w:rFonts w:ascii="Times New Roman" w:eastAsia="Times New Roman" w:hAnsi="Times New Roman" w:cs="Times New Roman"/>
          <w:bCs/>
          <w:sz w:val="24"/>
          <w:szCs w:val="24"/>
        </w:rPr>
        <w:t>3</w:t>
      </w:r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 xml:space="preserve">  </w:t>
      </w:r>
      <w:r w:rsidR="00F7717D">
        <w:rPr>
          <w:rFonts w:ascii="Times New Roman" w:eastAsia="Times New Roman" w:hAnsi="Times New Roman" w:cs="Times New Roman"/>
          <w:bCs/>
          <w:sz w:val="24"/>
          <w:szCs w:val="24"/>
        </w:rPr>
        <w:t>Moving</w:t>
      </w:r>
      <w:proofErr w:type="gramEnd"/>
      <w:r w:rsidR="00F7717D">
        <w:rPr>
          <w:rFonts w:ascii="Times New Roman" w:eastAsia="Times New Roman" w:hAnsi="Times New Roman" w:cs="Times New Roman"/>
          <w:bCs/>
          <w:sz w:val="24"/>
          <w:szCs w:val="24"/>
        </w:rPr>
        <w:t xml:space="preserve"> ART/DANCE/MUSIC/CIS Cluster to LSLA in </w:t>
      </w:r>
      <w:proofErr w:type="spellStart"/>
      <w:r w:rsidR="00F7717D">
        <w:rPr>
          <w:rFonts w:ascii="Times New Roman" w:eastAsia="Times New Roman" w:hAnsi="Times New Roman" w:cs="Times New Roman"/>
          <w:bCs/>
          <w:sz w:val="24"/>
          <w:szCs w:val="24"/>
        </w:rPr>
        <w:t>CurriQunet</w:t>
      </w:r>
      <w:proofErr w:type="spellEnd"/>
      <w:r w:rsidR="00D13D4E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756FD6">
        <w:rPr>
          <w:rFonts w:ascii="Times New Roman" w:eastAsia="Times New Roman" w:hAnsi="Times New Roman" w:cs="Times New Roman"/>
          <w:bCs/>
          <w:sz w:val="24"/>
          <w:szCs w:val="24"/>
        </w:rPr>
        <w:t>(Diana)</w:t>
      </w:r>
    </w:p>
    <w:p w14:paraId="10835ACC" w14:textId="03AE33F0" w:rsidR="00155D8F" w:rsidRDefault="00155D8F" w:rsidP="00D13D4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Provided the information to the team that CIS will be </w:t>
      </w:r>
      <w:r w:rsidR="007C2D22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a stand-alone department in</w:t>
      </w:r>
      <w:r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 STEM</w:t>
      </w:r>
      <w:r w:rsidR="007C2D22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/STEAM as soon as details can be worked out</w:t>
      </w:r>
      <w:r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. ART, DANCE &amp; MUSIC </w:t>
      </w:r>
      <w:r w:rsidR="007C2D22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Cluster </w:t>
      </w:r>
      <w:r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will be part of LSLA. </w:t>
      </w:r>
    </w:p>
    <w:p w14:paraId="5E362D85" w14:textId="5F7D3323" w:rsidR="0088332B" w:rsidRDefault="0088332B" w:rsidP="00D13D4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11FAE2A" w14:textId="508D903C" w:rsidR="0088332B" w:rsidRDefault="0088332B" w:rsidP="00D13D4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Cs/>
          <w:sz w:val="24"/>
          <w:szCs w:val="24"/>
        </w:rPr>
        <w:t>3.4  Update</w:t>
      </w:r>
      <w:proofErr w:type="gram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o</w:t>
      </w:r>
      <w:r w:rsidR="00756FD6">
        <w:rPr>
          <w:rFonts w:ascii="Times New Roman" w:eastAsia="Times New Roman" w:hAnsi="Times New Roman" w:cs="Times New Roman"/>
          <w:bCs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Consultation guidelines, per agreement at CIPD on August 18, 2021</w:t>
      </w:r>
      <w:r w:rsidR="00756FD6">
        <w:rPr>
          <w:rFonts w:ascii="Times New Roman" w:eastAsia="Times New Roman" w:hAnsi="Times New Roman" w:cs="Times New Roman"/>
          <w:bCs/>
          <w:sz w:val="24"/>
          <w:szCs w:val="24"/>
        </w:rPr>
        <w:t xml:space="preserve"> (Jayne)</w:t>
      </w:r>
    </w:p>
    <w:p w14:paraId="61E32FCD" w14:textId="4DA4FE78" w:rsidR="008D511F" w:rsidRDefault="008D511F" w:rsidP="00D13D4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The Curriculum chair provided information about the consultation process with the Curriculum Committee.</w:t>
      </w:r>
      <w:r w:rsidR="007C2D22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 Consultation is required for all curriculum (courses and/or programs) that affect similar courses and/or programs at other college(s) in Peralta District.</w:t>
      </w:r>
    </w:p>
    <w:p w14:paraId="3297DEA6" w14:textId="04FD94A6" w:rsidR="00B36987" w:rsidRDefault="00F7717D" w:rsidP="00D13D4E">
      <w:pPr>
        <w:spacing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D13D4E">
        <w:rPr>
          <w:rFonts w:ascii="Times New Roman" w:eastAsia="Times New Roman" w:hAnsi="Times New Roman" w:cs="Times New Roman"/>
          <w:bCs/>
          <w:sz w:val="24"/>
          <w:szCs w:val="24"/>
        </w:rPr>
        <w:t xml:space="preserve">  </w:t>
      </w:r>
    </w:p>
    <w:p w14:paraId="64DEB6F9" w14:textId="556F097B" w:rsidR="00334471" w:rsidRDefault="00334471" w:rsidP="00D13D4E">
      <w:pPr>
        <w:spacing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6F415DC" w14:textId="2FE3E9BB" w:rsidR="00A43CF8" w:rsidRPr="008D511F" w:rsidRDefault="00A43CF8" w:rsidP="00A43CF8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 xml:space="preserve">Mini-Training: </w:t>
      </w:r>
      <w:r w:rsidR="0088332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88332B" w:rsidRPr="0088332B">
        <w:rPr>
          <w:rFonts w:ascii="Times New Roman" w:eastAsia="Times New Roman" w:hAnsi="Times New Roman" w:cs="Times New Roman"/>
          <w:bCs/>
          <w:sz w:val="24"/>
          <w:szCs w:val="24"/>
        </w:rPr>
        <w:t>Accessing</w:t>
      </w:r>
      <w:r w:rsidR="0088332B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brow</w:t>
      </w:r>
      <w:r w:rsidR="00642327">
        <w:rPr>
          <w:rFonts w:ascii="Times New Roman" w:eastAsia="Times New Roman" w:hAnsi="Times New Roman" w:cs="Times New Roman"/>
          <w:bCs/>
          <w:sz w:val="24"/>
          <w:szCs w:val="24"/>
        </w:rPr>
        <w:t>s</w:t>
      </w:r>
      <w:r w:rsidR="0088332B">
        <w:rPr>
          <w:rFonts w:ascii="Times New Roman" w:eastAsia="Times New Roman" w:hAnsi="Times New Roman" w:cs="Times New Roman"/>
          <w:bCs/>
          <w:sz w:val="24"/>
          <w:szCs w:val="24"/>
        </w:rPr>
        <w:t>ing</w:t>
      </w:r>
      <w:r w:rsidR="0088332B" w:rsidRPr="0088332B">
        <w:rPr>
          <w:rFonts w:ascii="Times New Roman" w:eastAsia="Times New Roman" w:hAnsi="Times New Roman" w:cs="Times New Roman"/>
          <w:bCs/>
          <w:sz w:val="24"/>
          <w:szCs w:val="24"/>
        </w:rPr>
        <w:t xml:space="preserve"> the Curriculum Committee website from the CoA homepage</w:t>
      </w:r>
    </w:p>
    <w:p w14:paraId="558A82D3" w14:textId="0CA3F896" w:rsidR="008D511F" w:rsidRPr="00E4499D" w:rsidRDefault="008D511F" w:rsidP="008D511F">
      <w:pPr>
        <w:spacing w:line="24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Provided the training to the team</w:t>
      </w:r>
    </w:p>
    <w:p w14:paraId="3C3D63DA" w14:textId="4B074AB0" w:rsidR="00B80F21" w:rsidRPr="00E4499D" w:rsidRDefault="00B80F21" w:rsidP="00B919A9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F2523CD" w14:textId="4DC31703" w:rsidR="00A43CF8" w:rsidRDefault="00A43CF8" w:rsidP="00A43CF8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>Announcements:</w:t>
      </w:r>
      <w:r w:rsidR="00D43338"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  <w:r w:rsidR="00D43338" w:rsidRPr="00D43338">
        <w:rPr>
          <w:rFonts w:ascii="Times New Roman" w:eastAsia="Times New Roman" w:hAnsi="Times New Roman" w:cs="Times New Roman"/>
          <w:bCs/>
          <w:sz w:val="24"/>
          <w:szCs w:val="24"/>
        </w:rPr>
        <w:t xml:space="preserve">Be vigilant about </w:t>
      </w:r>
      <w:r w:rsidR="00D43338">
        <w:rPr>
          <w:rFonts w:ascii="Times New Roman" w:eastAsia="Times New Roman" w:hAnsi="Times New Roman" w:cs="Times New Roman"/>
          <w:bCs/>
          <w:sz w:val="24"/>
          <w:szCs w:val="24"/>
        </w:rPr>
        <w:t xml:space="preserve">combatting </w:t>
      </w:r>
      <w:r w:rsidR="00D43338" w:rsidRPr="00D43338">
        <w:rPr>
          <w:rFonts w:ascii="Times New Roman" w:eastAsia="Times New Roman" w:hAnsi="Times New Roman" w:cs="Times New Roman"/>
          <w:bCs/>
          <w:sz w:val="24"/>
          <w:szCs w:val="24"/>
        </w:rPr>
        <w:t xml:space="preserve">the ongoing fraudulent student </w:t>
      </w:r>
      <w:r w:rsidR="00D43338">
        <w:rPr>
          <w:rFonts w:ascii="Times New Roman" w:eastAsia="Times New Roman" w:hAnsi="Times New Roman" w:cs="Times New Roman"/>
          <w:bCs/>
          <w:sz w:val="24"/>
          <w:szCs w:val="24"/>
        </w:rPr>
        <w:t xml:space="preserve">enrollment </w:t>
      </w:r>
      <w:r w:rsidR="00D43338" w:rsidRPr="00D43338">
        <w:rPr>
          <w:rFonts w:ascii="Times New Roman" w:eastAsia="Times New Roman" w:hAnsi="Times New Roman" w:cs="Times New Roman"/>
          <w:bCs/>
          <w:sz w:val="24"/>
          <w:szCs w:val="24"/>
        </w:rPr>
        <w:t>crisis that continues in Peralta District during fall 2021 semester.</w:t>
      </w:r>
    </w:p>
    <w:p w14:paraId="319CD6DB" w14:textId="77777777" w:rsidR="008D511F" w:rsidRPr="008D377D" w:rsidRDefault="008D511F" w:rsidP="008D511F">
      <w:p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46E236C" w14:textId="77777777" w:rsidR="00CB09F2" w:rsidRPr="00B9282B" w:rsidRDefault="00CB09F2" w:rsidP="008D377D">
      <w:p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C916A70" w14:textId="4AB28687" w:rsidR="00F7717D" w:rsidRDefault="00A43CF8" w:rsidP="00AB25C4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 xml:space="preserve">Next Meeting:   Tuesday, </w:t>
      </w:r>
      <w:r w:rsidR="009D4BB7">
        <w:rPr>
          <w:rFonts w:ascii="Times New Roman" w:eastAsia="Times New Roman" w:hAnsi="Times New Roman" w:cs="Times New Roman"/>
          <w:b/>
          <w:sz w:val="24"/>
          <w:szCs w:val="24"/>
        </w:rPr>
        <w:t xml:space="preserve">September </w:t>
      </w:r>
      <w:r w:rsidR="00D6578F">
        <w:rPr>
          <w:rFonts w:ascii="Times New Roman" w:eastAsia="Times New Roman" w:hAnsi="Times New Roman" w:cs="Times New Roman"/>
          <w:b/>
          <w:sz w:val="24"/>
          <w:szCs w:val="24"/>
        </w:rPr>
        <w:t>21</w:t>
      </w: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>, 202</w:t>
      </w:r>
      <w:r w:rsidR="00FA38EE" w:rsidRPr="00E4499D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 xml:space="preserve"> at 1:30 p.m. – 3:00 p.m. </w:t>
      </w:r>
      <w:r w:rsidRPr="00E4499D">
        <w:rPr>
          <w:rFonts w:ascii="Times New Roman" w:eastAsia="Times New Roman" w:hAnsi="Times New Roman" w:cs="Times New Roman"/>
          <w:bCs/>
          <w:sz w:val="24"/>
          <w:szCs w:val="24"/>
        </w:rPr>
        <w:t xml:space="preserve">Format:  </w:t>
      </w:r>
      <w:proofErr w:type="spellStart"/>
      <w:r w:rsidRPr="00E4499D">
        <w:rPr>
          <w:rFonts w:ascii="Times New Roman" w:eastAsia="Times New Roman" w:hAnsi="Times New Roman" w:cs="Times New Roman"/>
          <w:bCs/>
          <w:sz w:val="24"/>
          <w:szCs w:val="24"/>
        </w:rPr>
        <w:t>ConferZoom</w:t>
      </w:r>
      <w:proofErr w:type="spellEnd"/>
    </w:p>
    <w:p w14:paraId="71D21177" w14:textId="77777777" w:rsidR="00A72614" w:rsidRPr="008C67CE" w:rsidRDefault="00A72614" w:rsidP="00A43CF8">
      <w:pPr>
        <w:spacing w:line="24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38253FC" w14:textId="588BC462" w:rsidR="00B51CD2" w:rsidRPr="008D511F" w:rsidRDefault="00A43CF8" w:rsidP="00A72614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>Adjournmen</w:t>
      </w:r>
      <w:r w:rsidRPr="00E449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: </w:t>
      </w:r>
    </w:p>
    <w:p w14:paraId="196EA5B3" w14:textId="28DA83FD" w:rsidR="008D511F" w:rsidRDefault="008D511F" w:rsidP="008D511F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F. Nguyen </w:t>
      </w:r>
      <w:proofErr w:type="gram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 w:rsidR="00D34833">
        <w:rPr>
          <w:rFonts w:ascii="Times New Roman" w:eastAsia="Times New Roman" w:hAnsi="Times New Roman" w:cs="Times New Roman"/>
          <w:b/>
          <w:i/>
          <w:sz w:val="24"/>
          <w:szCs w:val="24"/>
        </w:rPr>
        <w:t>V. Phan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seconded. Unanimously approved.</w:t>
      </w:r>
    </w:p>
    <w:p w14:paraId="04F9D6C5" w14:textId="77777777" w:rsidR="008D511F" w:rsidRPr="00E4499D" w:rsidRDefault="008D511F" w:rsidP="008D511F">
      <w:pPr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sectPr w:rsidR="008D511F" w:rsidRPr="00E4499D" w:rsidSect="00F10285"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630" w:right="1080" w:bottom="810" w:left="810" w:header="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4BB5C" w14:textId="77777777" w:rsidR="00C449F3" w:rsidRDefault="00C449F3">
      <w:pPr>
        <w:spacing w:line="240" w:lineRule="auto"/>
      </w:pPr>
      <w:r>
        <w:separator/>
      </w:r>
    </w:p>
  </w:endnote>
  <w:endnote w:type="continuationSeparator" w:id="0">
    <w:p w14:paraId="37083D38" w14:textId="77777777" w:rsidR="00C449F3" w:rsidRDefault="00C449F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17611" w14:textId="77777777" w:rsidR="00EF4C34" w:rsidRDefault="00EF4C34">
    <w:pPr>
      <w:pBdr>
        <w:top w:val="nil"/>
        <w:left w:val="nil"/>
        <w:bottom w:val="nil"/>
        <w:right w:val="nil"/>
        <w:between w:val="nil"/>
      </w:pBdr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F63E6" w14:textId="77777777" w:rsidR="00EF4C34" w:rsidRDefault="00EF4C34">
    <w:pPr>
      <w:pBdr>
        <w:top w:val="nil"/>
        <w:left w:val="nil"/>
        <w:bottom w:val="nil"/>
        <w:right w:val="nil"/>
        <w:between w:val="nil"/>
      </w:pBdr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0D5CFC" w14:textId="77777777" w:rsidR="00C449F3" w:rsidRDefault="00C449F3">
      <w:pPr>
        <w:spacing w:line="240" w:lineRule="auto"/>
      </w:pPr>
      <w:r>
        <w:separator/>
      </w:r>
    </w:p>
  </w:footnote>
  <w:footnote w:type="continuationSeparator" w:id="0">
    <w:p w14:paraId="3C108E52" w14:textId="77777777" w:rsidR="00C449F3" w:rsidRDefault="00C449F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07618" w14:textId="77777777" w:rsidR="00EF4C34" w:rsidRDefault="00EF4C34">
    <w:pPr>
      <w:ind w:right="1890"/>
      <w:rPr>
        <w:rFonts w:ascii="Times New Roman" w:eastAsia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F0C6" w14:textId="77777777" w:rsidR="00EF4C34" w:rsidRDefault="00EF4C34">
    <w:pPr>
      <w:ind w:right="1890"/>
      <w:rPr>
        <w:sz w:val="20"/>
        <w:szCs w:val="20"/>
      </w:rPr>
    </w:pPr>
    <w:r>
      <w:rPr>
        <w:noProof/>
        <w:lang w:val="en-US"/>
      </w:rPr>
      <w:drawing>
        <wp:anchor distT="114300" distB="114300" distL="114300" distR="114300" simplePos="0" relativeHeight="251658240" behindDoc="1" locked="0" layoutInCell="1" hidden="0" allowOverlap="1" wp14:anchorId="5E79068A" wp14:editId="7FE4FD91">
          <wp:simplePos x="0" y="0"/>
          <wp:positionH relativeFrom="column">
            <wp:posOffset>-635000</wp:posOffset>
          </wp:positionH>
          <wp:positionV relativeFrom="paragraph">
            <wp:posOffset>270510</wp:posOffset>
          </wp:positionV>
          <wp:extent cx="638175" cy="819150"/>
          <wp:effectExtent l="0" t="0" r="0" b="6350"/>
          <wp:wrapNone/>
          <wp:docPr id="1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38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tbl>
    <w:tblPr>
      <w:tblStyle w:val="1"/>
      <w:tblW w:w="8895" w:type="dxa"/>
      <w:tblInd w:w="565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Layout w:type="fixed"/>
      <w:tblLook w:val="0600" w:firstRow="0" w:lastRow="0" w:firstColumn="0" w:lastColumn="0" w:noHBand="1" w:noVBand="1"/>
    </w:tblPr>
    <w:tblGrid>
      <w:gridCol w:w="4560"/>
      <w:gridCol w:w="4335"/>
    </w:tblGrid>
    <w:tr w:rsidR="00EF4C34" w14:paraId="4280311B" w14:textId="77777777">
      <w:tc>
        <w:tcPr>
          <w:tcW w:w="4560" w:type="dxa"/>
          <w:tcBorders>
            <w:top w:val="single" w:sz="8" w:space="0" w:color="FFFFFF"/>
            <w:left w:val="single" w:sz="8" w:space="0" w:color="FFFFFF"/>
            <w:bottom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3C2ABB64" w14:textId="77777777" w:rsidR="00EF4C34" w:rsidRDefault="00EF4C34">
          <w:pPr>
            <w:ind w:right="405"/>
            <w:rPr>
              <w:sz w:val="24"/>
              <w:szCs w:val="24"/>
            </w:rPr>
          </w:pPr>
          <w:r>
            <w:rPr>
              <w:sz w:val="24"/>
              <w:szCs w:val="24"/>
            </w:rPr>
            <w:t>COA Curriculum Committee Meeting</w:t>
          </w:r>
        </w:p>
        <w:p w14:paraId="4E63AEB0" w14:textId="6409C3A7" w:rsidR="00EF4C34" w:rsidRDefault="00EF4C34" w:rsidP="00A13F52">
          <w:pPr>
            <w:ind w:right="1530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Tuesday </w:t>
          </w:r>
          <w:r w:rsidR="00CE3FC7">
            <w:rPr>
              <w:sz w:val="24"/>
              <w:szCs w:val="24"/>
            </w:rPr>
            <w:t>Sept. 7</w:t>
          </w:r>
          <w:r>
            <w:rPr>
              <w:sz w:val="24"/>
              <w:szCs w:val="24"/>
            </w:rPr>
            <w:t>, 20</w:t>
          </w:r>
          <w:r w:rsidR="00547112">
            <w:rPr>
              <w:sz w:val="24"/>
              <w:szCs w:val="24"/>
            </w:rPr>
            <w:t>21</w:t>
          </w:r>
        </w:p>
        <w:p w14:paraId="61317B17" w14:textId="14D9FAE8" w:rsidR="00EF4C34" w:rsidRDefault="00EF4C34">
          <w:pPr>
            <w:ind w:right="1890"/>
            <w:rPr>
              <w:sz w:val="24"/>
              <w:szCs w:val="24"/>
            </w:rPr>
          </w:pPr>
          <w:r>
            <w:rPr>
              <w:sz w:val="24"/>
              <w:szCs w:val="24"/>
            </w:rPr>
            <w:t>1:30 pm – 3:00 pm</w:t>
          </w:r>
        </w:p>
        <w:p w14:paraId="24FB1B49" w14:textId="77777777" w:rsidR="00EF4C34" w:rsidRDefault="00EF4C34" w:rsidP="00F56D0B">
          <w:pPr>
            <w:ind w:right="1530"/>
          </w:pPr>
          <w:r w:rsidRPr="00C5347E">
            <w:t xml:space="preserve">Zoom meeting necessitated by coronavirus </w:t>
          </w:r>
          <w:r>
            <w:t>precautions.</w:t>
          </w:r>
        </w:p>
        <w:p w14:paraId="424C0370" w14:textId="071DF96C" w:rsidR="0084282A" w:rsidRPr="00C5347E" w:rsidRDefault="0084282A" w:rsidP="00F56D0B">
          <w:pPr>
            <w:ind w:right="1530"/>
          </w:pPr>
          <w:r>
            <w:t xml:space="preserve">Please join us through the following link:  </w:t>
          </w:r>
          <w:hyperlink r:id="rId2" w:history="1">
            <w:r w:rsidRPr="006A300C">
              <w:rPr>
                <w:rStyle w:val="Hyperlink"/>
              </w:rPr>
              <w:t>https://cccconfer.zoom.us/j/96636592627</w:t>
            </w:r>
          </w:hyperlink>
          <w:r>
            <w:t xml:space="preserve"> </w:t>
          </w:r>
        </w:p>
      </w:tc>
      <w:tc>
        <w:tcPr>
          <w:tcW w:w="4335" w:type="dxa"/>
          <w:tcBorders>
            <w:top w:val="single" w:sz="8" w:space="0" w:color="FFFFFF"/>
            <w:bottom w:val="single" w:sz="8" w:space="0" w:color="FFFFFF"/>
            <w:right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792CB09B" w14:textId="62592180" w:rsidR="00EF4C34" w:rsidRDefault="00EF4C34" w:rsidP="00F56D0B">
          <w:pPr>
            <w:widowControl w:val="0"/>
            <w:spacing w:line="240" w:lineRule="auto"/>
            <w:ind w:left="720" w:right="-30"/>
            <w:rPr>
              <w:sz w:val="20"/>
              <w:szCs w:val="20"/>
            </w:rPr>
          </w:pPr>
          <w:r w:rsidRPr="0040318B">
            <w:rPr>
              <w:b/>
              <w:bCs/>
              <w:sz w:val="20"/>
              <w:szCs w:val="20"/>
            </w:rPr>
            <w:t>Curriculum Committee Members</w:t>
          </w:r>
          <w:r>
            <w:rPr>
              <w:sz w:val="20"/>
              <w:szCs w:val="20"/>
            </w:rPr>
            <w:t>:       J. Smithson (C</w:t>
          </w:r>
          <w:r w:rsidR="00DE4AB0">
            <w:rPr>
              <w:sz w:val="20"/>
              <w:szCs w:val="20"/>
            </w:rPr>
            <w:t>, STEAM</w:t>
          </w:r>
          <w:r>
            <w:rPr>
              <w:sz w:val="20"/>
              <w:szCs w:val="20"/>
            </w:rPr>
            <w:t xml:space="preserve">), </w:t>
          </w:r>
          <w:r w:rsidR="00547112">
            <w:rPr>
              <w:sz w:val="20"/>
              <w:szCs w:val="20"/>
            </w:rPr>
            <w:t>J. Campbell (VC</w:t>
          </w:r>
          <w:r w:rsidR="00DE4AB0">
            <w:rPr>
              <w:sz w:val="20"/>
              <w:szCs w:val="20"/>
            </w:rPr>
            <w:t>, LSLA</w:t>
          </w:r>
          <w:proofErr w:type="gramStart"/>
          <w:r w:rsidR="00547112">
            <w:rPr>
              <w:sz w:val="20"/>
              <w:szCs w:val="20"/>
            </w:rPr>
            <w:t>),</w:t>
          </w:r>
          <w:r>
            <w:rPr>
              <w:sz w:val="20"/>
              <w:szCs w:val="20"/>
            </w:rPr>
            <w:t>V.</w:t>
          </w:r>
          <w:proofErr w:type="gramEnd"/>
          <w:r>
            <w:rPr>
              <w:sz w:val="20"/>
              <w:szCs w:val="20"/>
            </w:rPr>
            <w:t xml:space="preserve"> Phan</w:t>
          </w:r>
          <w:r w:rsidR="00DE4AB0">
            <w:rPr>
              <w:sz w:val="20"/>
              <w:szCs w:val="20"/>
            </w:rPr>
            <w:t xml:space="preserve"> (AO, </w:t>
          </w:r>
          <w:proofErr w:type="spellStart"/>
          <w:r w:rsidR="00DE4AB0">
            <w:rPr>
              <w:sz w:val="20"/>
              <w:szCs w:val="20"/>
            </w:rPr>
            <w:t>Couns</w:t>
          </w:r>
          <w:proofErr w:type="spellEnd"/>
          <w:r w:rsidR="00DE4AB0">
            <w:rPr>
              <w:sz w:val="20"/>
              <w:szCs w:val="20"/>
            </w:rPr>
            <w:t>)</w:t>
          </w:r>
          <w:r w:rsidR="00547112">
            <w:rPr>
              <w:sz w:val="20"/>
              <w:szCs w:val="20"/>
            </w:rPr>
            <w:t>,</w:t>
          </w:r>
          <w:r>
            <w:rPr>
              <w:sz w:val="20"/>
              <w:szCs w:val="20"/>
            </w:rPr>
            <w:t xml:space="preserve"> P. Nelson</w:t>
          </w:r>
          <w:r w:rsidR="00DE4AB0">
            <w:rPr>
              <w:sz w:val="20"/>
              <w:szCs w:val="20"/>
            </w:rPr>
            <w:t xml:space="preserve"> (LSLA)</w:t>
          </w:r>
          <w:r>
            <w:rPr>
              <w:sz w:val="20"/>
              <w:szCs w:val="20"/>
            </w:rPr>
            <w:t>, F. Nguyen</w:t>
          </w:r>
          <w:r w:rsidR="00DE4AB0">
            <w:rPr>
              <w:sz w:val="20"/>
              <w:szCs w:val="20"/>
            </w:rPr>
            <w:t xml:space="preserve"> (</w:t>
          </w:r>
          <w:proofErr w:type="spellStart"/>
          <w:r w:rsidR="00DE4AB0">
            <w:rPr>
              <w:sz w:val="20"/>
              <w:szCs w:val="20"/>
            </w:rPr>
            <w:t>Curric</w:t>
          </w:r>
          <w:proofErr w:type="spellEnd"/>
          <w:r w:rsidR="00DE4AB0">
            <w:rPr>
              <w:sz w:val="20"/>
              <w:szCs w:val="20"/>
            </w:rPr>
            <w:t xml:space="preserve"> Spec)</w:t>
          </w:r>
          <w:r>
            <w:rPr>
              <w:sz w:val="20"/>
              <w:szCs w:val="20"/>
            </w:rPr>
            <w:t xml:space="preserve">, </w:t>
          </w:r>
          <w:r w:rsidR="00DE4AB0">
            <w:rPr>
              <w:sz w:val="20"/>
              <w:szCs w:val="20"/>
            </w:rPr>
            <w:t xml:space="preserve">K. Beal-Uribe, </w:t>
          </w:r>
          <w:r>
            <w:rPr>
              <w:sz w:val="20"/>
              <w:szCs w:val="20"/>
            </w:rPr>
            <w:t>D. Burgess</w:t>
          </w:r>
          <w:r w:rsidR="00DE4AB0">
            <w:rPr>
              <w:sz w:val="20"/>
              <w:szCs w:val="20"/>
            </w:rPr>
            <w:t xml:space="preserve"> (LSLA)</w:t>
          </w:r>
          <w:r>
            <w:rPr>
              <w:sz w:val="20"/>
              <w:szCs w:val="20"/>
            </w:rPr>
            <w:t xml:space="preserve">, A. </w:t>
          </w:r>
          <w:proofErr w:type="spellStart"/>
          <w:r>
            <w:rPr>
              <w:sz w:val="20"/>
              <w:szCs w:val="20"/>
            </w:rPr>
            <w:t>Buchalter</w:t>
          </w:r>
          <w:proofErr w:type="spellEnd"/>
          <w:r w:rsidR="00DE4AB0">
            <w:rPr>
              <w:sz w:val="20"/>
              <w:szCs w:val="20"/>
            </w:rPr>
            <w:t xml:space="preserve"> (LIS)</w:t>
          </w:r>
          <w:r>
            <w:rPr>
              <w:sz w:val="20"/>
              <w:szCs w:val="20"/>
            </w:rPr>
            <w:t xml:space="preserve">, </w:t>
          </w:r>
          <w:r w:rsidR="00DE4AB0">
            <w:rPr>
              <w:sz w:val="20"/>
              <w:szCs w:val="20"/>
            </w:rPr>
            <w:t xml:space="preserve">L. </w:t>
          </w:r>
          <w:proofErr w:type="spellStart"/>
          <w:r w:rsidR="00DE4AB0">
            <w:rPr>
              <w:sz w:val="20"/>
              <w:szCs w:val="20"/>
            </w:rPr>
            <w:t>Dewrance</w:t>
          </w:r>
          <w:proofErr w:type="spellEnd"/>
          <w:r w:rsidR="00DE4AB0">
            <w:rPr>
              <w:sz w:val="20"/>
              <w:szCs w:val="20"/>
            </w:rPr>
            <w:t xml:space="preserve"> (At Large), </w:t>
          </w:r>
          <w:r>
            <w:rPr>
              <w:sz w:val="20"/>
              <w:szCs w:val="20"/>
            </w:rPr>
            <w:t>O. Fish</w:t>
          </w:r>
          <w:r w:rsidR="00DE4AB0">
            <w:rPr>
              <w:sz w:val="20"/>
              <w:szCs w:val="20"/>
            </w:rPr>
            <w:t xml:space="preserve"> (CE)</w:t>
          </w:r>
          <w:r>
            <w:rPr>
              <w:sz w:val="20"/>
              <w:szCs w:val="20"/>
            </w:rPr>
            <w:t xml:space="preserve">, </w:t>
          </w:r>
          <w:r w:rsidR="00DE4AB0">
            <w:rPr>
              <w:sz w:val="20"/>
              <w:szCs w:val="20"/>
            </w:rPr>
            <w:t xml:space="preserve">R. </w:t>
          </w:r>
          <w:proofErr w:type="spellStart"/>
          <w:r w:rsidR="00DE4AB0">
            <w:rPr>
              <w:sz w:val="20"/>
              <w:szCs w:val="20"/>
            </w:rPr>
            <w:t>Kaeser</w:t>
          </w:r>
          <w:proofErr w:type="spellEnd"/>
          <w:r w:rsidR="00DE4AB0">
            <w:rPr>
              <w:sz w:val="20"/>
              <w:szCs w:val="20"/>
            </w:rPr>
            <w:t xml:space="preserve"> (At Large), </w:t>
          </w:r>
          <w:r>
            <w:rPr>
              <w:sz w:val="20"/>
              <w:szCs w:val="20"/>
            </w:rPr>
            <w:t>H. Ko</w:t>
          </w:r>
          <w:r w:rsidR="00DE4AB0">
            <w:rPr>
              <w:sz w:val="20"/>
              <w:szCs w:val="20"/>
            </w:rPr>
            <w:t xml:space="preserve"> (CE)</w:t>
          </w:r>
          <w:r>
            <w:rPr>
              <w:sz w:val="20"/>
              <w:szCs w:val="20"/>
            </w:rPr>
            <w:t xml:space="preserve">, R. </w:t>
          </w:r>
          <w:proofErr w:type="spellStart"/>
          <w:r>
            <w:rPr>
              <w:sz w:val="20"/>
              <w:szCs w:val="20"/>
            </w:rPr>
            <w:t>Majlesi</w:t>
          </w:r>
          <w:proofErr w:type="spellEnd"/>
          <w:r w:rsidR="00DE4AB0">
            <w:rPr>
              <w:sz w:val="20"/>
              <w:szCs w:val="20"/>
            </w:rPr>
            <w:t xml:space="preserve"> (STEAM), I. </w:t>
          </w:r>
          <w:proofErr w:type="spellStart"/>
          <w:r w:rsidR="00DE4AB0">
            <w:rPr>
              <w:sz w:val="20"/>
              <w:szCs w:val="20"/>
            </w:rPr>
            <w:t>Sodhy-Gereben</w:t>
          </w:r>
          <w:proofErr w:type="spellEnd"/>
          <w:r w:rsidR="00DE4AB0">
            <w:rPr>
              <w:sz w:val="20"/>
              <w:szCs w:val="20"/>
            </w:rPr>
            <w:t xml:space="preserve"> (At Large)</w:t>
          </w:r>
          <w:r>
            <w:rPr>
              <w:sz w:val="20"/>
              <w:szCs w:val="20"/>
            </w:rPr>
            <w:t>; AS Pres</w:t>
          </w:r>
          <w:r w:rsidR="00DE4AB0">
            <w:rPr>
              <w:sz w:val="20"/>
              <w:szCs w:val="20"/>
            </w:rPr>
            <w:t>. M. Goldstein,</w:t>
          </w:r>
          <w:r>
            <w:rPr>
              <w:sz w:val="20"/>
              <w:szCs w:val="20"/>
            </w:rPr>
            <w:t xml:space="preserve"> </w:t>
          </w:r>
          <w:r w:rsidR="00CE3FC7">
            <w:rPr>
              <w:sz w:val="20"/>
              <w:szCs w:val="20"/>
            </w:rPr>
            <w:t>Acting</w:t>
          </w:r>
          <w:r>
            <w:rPr>
              <w:sz w:val="20"/>
              <w:szCs w:val="20"/>
            </w:rPr>
            <w:t xml:space="preserve"> </w:t>
          </w:r>
          <w:r w:rsidR="00547112">
            <w:rPr>
              <w:sz w:val="20"/>
              <w:szCs w:val="20"/>
            </w:rPr>
            <w:t>VPI</w:t>
          </w:r>
          <w:r w:rsidR="00DE4AB0">
            <w:rPr>
              <w:sz w:val="20"/>
              <w:szCs w:val="20"/>
            </w:rPr>
            <w:t xml:space="preserve"> D. </w:t>
          </w:r>
          <w:proofErr w:type="spellStart"/>
          <w:r w:rsidR="00DE4AB0">
            <w:rPr>
              <w:sz w:val="20"/>
              <w:szCs w:val="20"/>
            </w:rPr>
            <w:t>Bajrami</w:t>
          </w:r>
          <w:proofErr w:type="spellEnd"/>
          <w:r>
            <w:rPr>
              <w:sz w:val="20"/>
              <w:szCs w:val="20"/>
            </w:rPr>
            <w:t xml:space="preserve">, Deans </w:t>
          </w:r>
          <w:r w:rsidR="00547112">
            <w:rPr>
              <w:sz w:val="20"/>
              <w:szCs w:val="20"/>
            </w:rPr>
            <w:t xml:space="preserve">L. </w:t>
          </w:r>
          <w:proofErr w:type="spellStart"/>
          <w:r w:rsidR="00547112">
            <w:rPr>
              <w:sz w:val="20"/>
              <w:szCs w:val="20"/>
            </w:rPr>
            <w:t>Celhay</w:t>
          </w:r>
          <w:proofErr w:type="spellEnd"/>
          <w:r w:rsidR="00127EC3">
            <w:rPr>
              <w:sz w:val="20"/>
              <w:szCs w:val="20"/>
            </w:rPr>
            <w:t xml:space="preserve">, </w:t>
          </w:r>
          <w:r>
            <w:rPr>
              <w:sz w:val="20"/>
              <w:szCs w:val="20"/>
            </w:rPr>
            <w:t xml:space="preserve">E. Jennings </w:t>
          </w:r>
          <w:r w:rsidR="00CE3FC7">
            <w:rPr>
              <w:sz w:val="20"/>
              <w:szCs w:val="20"/>
            </w:rPr>
            <w:t xml:space="preserve">and </w:t>
          </w:r>
          <w:r w:rsidR="00DE4AB0">
            <w:rPr>
              <w:sz w:val="20"/>
              <w:szCs w:val="20"/>
            </w:rPr>
            <w:t>Acting Dean S. Henderson</w:t>
          </w:r>
        </w:p>
      </w:tc>
    </w:tr>
  </w:tbl>
  <w:p w14:paraId="4AE8A9F5" w14:textId="77777777" w:rsidR="00EF4C34" w:rsidRDefault="00C449F3">
    <w:pPr>
      <w:pBdr>
        <w:top w:val="nil"/>
        <w:left w:val="nil"/>
        <w:bottom w:val="nil"/>
        <w:right w:val="nil"/>
        <w:between w:val="nil"/>
      </w:pBdr>
      <w:spacing w:line="240" w:lineRule="auto"/>
      <w:ind w:right="-15"/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noProof/>
      </w:rPr>
      <w:pict w14:anchorId="727EB060">
        <v:rect id="_x0000_i1025" style="width:468pt;height:.0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07F12"/>
    <w:multiLevelType w:val="multilevel"/>
    <w:tmpl w:val="0D1EB0E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C5F4571"/>
    <w:multiLevelType w:val="hybridMultilevel"/>
    <w:tmpl w:val="A440D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A199E"/>
    <w:multiLevelType w:val="hybridMultilevel"/>
    <w:tmpl w:val="E00CA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082E2C"/>
    <w:multiLevelType w:val="multilevel"/>
    <w:tmpl w:val="23245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831388"/>
    <w:multiLevelType w:val="hybridMultilevel"/>
    <w:tmpl w:val="0D2CA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8D4561"/>
    <w:multiLevelType w:val="multilevel"/>
    <w:tmpl w:val="BB30B13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26566204"/>
    <w:multiLevelType w:val="multilevel"/>
    <w:tmpl w:val="21E8266E"/>
    <w:styleLink w:val="WWNum2"/>
    <w:lvl w:ilvl="0">
      <w:numFmt w:val="bullet"/>
      <w:lvlText w:val="●"/>
      <w:lvlJc w:val="left"/>
      <w:pPr>
        <w:ind w:left="720" w:hanging="360"/>
      </w:pPr>
      <w:rPr>
        <w:u w:val="none"/>
      </w:rPr>
    </w:lvl>
    <w:lvl w:ilvl="1">
      <w:numFmt w:val="bullet"/>
      <w:lvlText w:val="○"/>
      <w:lvlJc w:val="left"/>
      <w:pPr>
        <w:ind w:left="1440" w:hanging="360"/>
      </w:pPr>
      <w:rPr>
        <w:u w:val="none"/>
      </w:rPr>
    </w:lvl>
    <w:lvl w:ilvl="2">
      <w:numFmt w:val="bullet"/>
      <w:lvlText w:val="■"/>
      <w:lvlJc w:val="left"/>
      <w:pPr>
        <w:ind w:left="2160" w:hanging="360"/>
      </w:pPr>
      <w:rPr>
        <w:u w:val="none"/>
      </w:rPr>
    </w:lvl>
    <w:lvl w:ilvl="3">
      <w:numFmt w:val="bullet"/>
      <w:lvlText w:val="●"/>
      <w:lvlJc w:val="left"/>
      <w:pPr>
        <w:ind w:left="2880" w:hanging="360"/>
      </w:pPr>
      <w:rPr>
        <w:u w:val="none"/>
      </w:rPr>
    </w:lvl>
    <w:lvl w:ilvl="4">
      <w:numFmt w:val="bullet"/>
      <w:lvlText w:val="○"/>
      <w:lvlJc w:val="left"/>
      <w:pPr>
        <w:ind w:left="3600" w:hanging="360"/>
      </w:pPr>
      <w:rPr>
        <w:u w:val="none"/>
      </w:rPr>
    </w:lvl>
    <w:lvl w:ilvl="5">
      <w:numFmt w:val="bullet"/>
      <w:lvlText w:val="■"/>
      <w:lvlJc w:val="left"/>
      <w:pPr>
        <w:ind w:left="4320" w:hanging="360"/>
      </w:pPr>
      <w:rPr>
        <w:u w:val="none"/>
      </w:rPr>
    </w:lvl>
    <w:lvl w:ilvl="6">
      <w:numFmt w:val="bullet"/>
      <w:lvlText w:val="●"/>
      <w:lvlJc w:val="left"/>
      <w:pPr>
        <w:ind w:left="5040" w:hanging="360"/>
      </w:pPr>
      <w:rPr>
        <w:u w:val="none"/>
      </w:rPr>
    </w:lvl>
    <w:lvl w:ilvl="7">
      <w:numFmt w:val="bullet"/>
      <w:lvlText w:val="○"/>
      <w:lvlJc w:val="left"/>
      <w:pPr>
        <w:ind w:left="5760" w:hanging="360"/>
      </w:pPr>
      <w:rPr>
        <w:u w:val="none"/>
      </w:rPr>
    </w:lvl>
    <w:lvl w:ilvl="8"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E023E6E"/>
    <w:multiLevelType w:val="hybridMultilevel"/>
    <w:tmpl w:val="7AE291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E54D98"/>
    <w:multiLevelType w:val="multilevel"/>
    <w:tmpl w:val="FFC013A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39A661F7"/>
    <w:multiLevelType w:val="hybridMultilevel"/>
    <w:tmpl w:val="3D903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222AFF"/>
    <w:multiLevelType w:val="multilevel"/>
    <w:tmpl w:val="5A20E45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1" w15:restartNumberingAfterBreak="0">
    <w:nsid w:val="4A12647C"/>
    <w:multiLevelType w:val="hybridMultilevel"/>
    <w:tmpl w:val="74DED5A4"/>
    <w:lvl w:ilvl="0" w:tplc="A3F461F2">
      <w:start w:val="1"/>
      <w:numFmt w:val="bullet"/>
      <w:lvlText w:val="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644D1C"/>
    <w:multiLevelType w:val="hybridMultilevel"/>
    <w:tmpl w:val="027A7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980DA8"/>
    <w:multiLevelType w:val="multilevel"/>
    <w:tmpl w:val="0CC2A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DCF1E90"/>
    <w:multiLevelType w:val="hybridMultilevel"/>
    <w:tmpl w:val="79B46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CE47C1"/>
    <w:multiLevelType w:val="multilevel"/>
    <w:tmpl w:val="3B9C4F74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sz w:val="24"/>
        <w:szCs w:val="24"/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5F8C49C6"/>
    <w:multiLevelType w:val="hybridMultilevel"/>
    <w:tmpl w:val="D5FA6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D12153"/>
    <w:multiLevelType w:val="multilevel"/>
    <w:tmpl w:val="503C7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907B3E"/>
    <w:multiLevelType w:val="multilevel"/>
    <w:tmpl w:val="B38A3922"/>
    <w:styleLink w:val="WWNum1"/>
    <w:lvl w:ilvl="0">
      <w:numFmt w:val="bullet"/>
      <w:lvlText w:val="●"/>
      <w:lvlJc w:val="left"/>
      <w:pPr>
        <w:ind w:left="720" w:hanging="360"/>
      </w:pPr>
      <w:rPr>
        <w:u w:val="none"/>
      </w:rPr>
    </w:lvl>
    <w:lvl w:ilvl="1">
      <w:numFmt w:val="bullet"/>
      <w:lvlText w:val="○"/>
      <w:lvlJc w:val="left"/>
      <w:pPr>
        <w:ind w:left="1440" w:hanging="360"/>
      </w:pPr>
      <w:rPr>
        <w:u w:val="none"/>
      </w:rPr>
    </w:lvl>
    <w:lvl w:ilvl="2">
      <w:numFmt w:val="bullet"/>
      <w:lvlText w:val="■"/>
      <w:lvlJc w:val="left"/>
      <w:pPr>
        <w:ind w:left="2160" w:hanging="360"/>
      </w:pPr>
      <w:rPr>
        <w:u w:val="none"/>
      </w:rPr>
    </w:lvl>
    <w:lvl w:ilvl="3">
      <w:numFmt w:val="bullet"/>
      <w:lvlText w:val="●"/>
      <w:lvlJc w:val="left"/>
      <w:pPr>
        <w:ind w:left="2880" w:hanging="360"/>
      </w:pPr>
      <w:rPr>
        <w:u w:val="none"/>
      </w:rPr>
    </w:lvl>
    <w:lvl w:ilvl="4">
      <w:numFmt w:val="bullet"/>
      <w:lvlText w:val="○"/>
      <w:lvlJc w:val="left"/>
      <w:pPr>
        <w:ind w:left="3600" w:hanging="360"/>
      </w:pPr>
      <w:rPr>
        <w:u w:val="none"/>
      </w:rPr>
    </w:lvl>
    <w:lvl w:ilvl="5">
      <w:numFmt w:val="bullet"/>
      <w:lvlText w:val="■"/>
      <w:lvlJc w:val="left"/>
      <w:pPr>
        <w:ind w:left="4320" w:hanging="360"/>
      </w:pPr>
      <w:rPr>
        <w:u w:val="none"/>
      </w:rPr>
    </w:lvl>
    <w:lvl w:ilvl="6">
      <w:numFmt w:val="bullet"/>
      <w:lvlText w:val="●"/>
      <w:lvlJc w:val="left"/>
      <w:pPr>
        <w:ind w:left="5040" w:hanging="360"/>
      </w:pPr>
      <w:rPr>
        <w:u w:val="none"/>
      </w:rPr>
    </w:lvl>
    <w:lvl w:ilvl="7">
      <w:numFmt w:val="bullet"/>
      <w:lvlText w:val="○"/>
      <w:lvlJc w:val="left"/>
      <w:pPr>
        <w:ind w:left="5760" w:hanging="360"/>
      </w:pPr>
      <w:rPr>
        <w:u w:val="none"/>
      </w:rPr>
    </w:lvl>
    <w:lvl w:ilvl="8"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7AD80C60"/>
    <w:multiLevelType w:val="hybridMultilevel"/>
    <w:tmpl w:val="F4D061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0"/>
  </w:num>
  <w:num w:numId="3">
    <w:abstractNumId w:val="5"/>
  </w:num>
  <w:num w:numId="4">
    <w:abstractNumId w:val="10"/>
  </w:num>
  <w:num w:numId="5">
    <w:abstractNumId w:val="8"/>
  </w:num>
  <w:num w:numId="6">
    <w:abstractNumId w:val="19"/>
  </w:num>
  <w:num w:numId="7">
    <w:abstractNumId w:val="11"/>
  </w:num>
  <w:num w:numId="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1"/>
  </w:num>
  <w:num w:numId="11">
    <w:abstractNumId w:val="9"/>
  </w:num>
  <w:num w:numId="12">
    <w:abstractNumId w:val="2"/>
  </w:num>
  <w:num w:numId="13">
    <w:abstractNumId w:val="14"/>
  </w:num>
  <w:num w:numId="14">
    <w:abstractNumId w:val="16"/>
  </w:num>
  <w:num w:numId="15">
    <w:abstractNumId w:val="18"/>
  </w:num>
  <w:num w:numId="16">
    <w:abstractNumId w:val="6"/>
  </w:num>
  <w:num w:numId="17">
    <w:abstractNumId w:val="6"/>
  </w:num>
  <w:num w:numId="18">
    <w:abstractNumId w:val="18"/>
  </w:num>
  <w:num w:numId="19">
    <w:abstractNumId w:val="17"/>
  </w:num>
  <w:num w:numId="20">
    <w:abstractNumId w:val="3"/>
  </w:num>
  <w:num w:numId="21">
    <w:abstractNumId w:val="7"/>
  </w:num>
  <w:num w:numId="22">
    <w:abstractNumId w:val="13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jAyNzC2MDQ3NTRW0lEKTi0uzszPAykwrgUABAJDwywAAAA="/>
  </w:docVars>
  <w:rsids>
    <w:rsidRoot w:val="003F4197"/>
    <w:rsid w:val="00000D96"/>
    <w:rsid w:val="00001539"/>
    <w:rsid w:val="00005E0C"/>
    <w:rsid w:val="000113FE"/>
    <w:rsid w:val="00015018"/>
    <w:rsid w:val="00015E3C"/>
    <w:rsid w:val="00021DEA"/>
    <w:rsid w:val="00021FA2"/>
    <w:rsid w:val="0002638F"/>
    <w:rsid w:val="000263AF"/>
    <w:rsid w:val="000268F5"/>
    <w:rsid w:val="00033767"/>
    <w:rsid w:val="00043635"/>
    <w:rsid w:val="00043D46"/>
    <w:rsid w:val="00044178"/>
    <w:rsid w:val="00044330"/>
    <w:rsid w:val="00060DE4"/>
    <w:rsid w:val="00066913"/>
    <w:rsid w:val="00071230"/>
    <w:rsid w:val="00072CC8"/>
    <w:rsid w:val="00087D5A"/>
    <w:rsid w:val="00090603"/>
    <w:rsid w:val="00092C0B"/>
    <w:rsid w:val="00093DAC"/>
    <w:rsid w:val="00095256"/>
    <w:rsid w:val="00096367"/>
    <w:rsid w:val="00096DA9"/>
    <w:rsid w:val="000A4CB8"/>
    <w:rsid w:val="000A614F"/>
    <w:rsid w:val="000B24AC"/>
    <w:rsid w:val="000B4AD9"/>
    <w:rsid w:val="000B52C9"/>
    <w:rsid w:val="000B551C"/>
    <w:rsid w:val="000B7FC3"/>
    <w:rsid w:val="000C4959"/>
    <w:rsid w:val="000D0FF6"/>
    <w:rsid w:val="000D4A51"/>
    <w:rsid w:val="000D5BFB"/>
    <w:rsid w:val="000D5EA6"/>
    <w:rsid w:val="000D7A39"/>
    <w:rsid w:val="000E0317"/>
    <w:rsid w:val="000E068B"/>
    <w:rsid w:val="000E447E"/>
    <w:rsid w:val="000E4A87"/>
    <w:rsid w:val="000E6EFE"/>
    <w:rsid w:val="000E726E"/>
    <w:rsid w:val="000F0D08"/>
    <w:rsid w:val="000F74D6"/>
    <w:rsid w:val="00100399"/>
    <w:rsid w:val="001005F1"/>
    <w:rsid w:val="00115345"/>
    <w:rsid w:val="00116E45"/>
    <w:rsid w:val="00122728"/>
    <w:rsid w:val="001269D1"/>
    <w:rsid w:val="00127EC3"/>
    <w:rsid w:val="00130308"/>
    <w:rsid w:val="00140030"/>
    <w:rsid w:val="00140211"/>
    <w:rsid w:val="00142731"/>
    <w:rsid w:val="00143BBE"/>
    <w:rsid w:val="00144C2A"/>
    <w:rsid w:val="001538FA"/>
    <w:rsid w:val="0015584A"/>
    <w:rsid w:val="00155D8F"/>
    <w:rsid w:val="00161BF4"/>
    <w:rsid w:val="00166315"/>
    <w:rsid w:val="0017088F"/>
    <w:rsid w:val="00177B10"/>
    <w:rsid w:val="00182D79"/>
    <w:rsid w:val="00183E50"/>
    <w:rsid w:val="001909D2"/>
    <w:rsid w:val="001A006E"/>
    <w:rsid w:val="001A3D2D"/>
    <w:rsid w:val="001B00D4"/>
    <w:rsid w:val="001B4F7E"/>
    <w:rsid w:val="001B68AB"/>
    <w:rsid w:val="001B6AF2"/>
    <w:rsid w:val="001B75C7"/>
    <w:rsid w:val="001C2FD8"/>
    <w:rsid w:val="001C3EA6"/>
    <w:rsid w:val="001D279C"/>
    <w:rsid w:val="001D71A6"/>
    <w:rsid w:val="001D7633"/>
    <w:rsid w:val="001D7CAA"/>
    <w:rsid w:val="001E6631"/>
    <w:rsid w:val="001F01E6"/>
    <w:rsid w:val="001F225E"/>
    <w:rsid w:val="001F2D0C"/>
    <w:rsid w:val="001F4D72"/>
    <w:rsid w:val="0021549E"/>
    <w:rsid w:val="002163E2"/>
    <w:rsid w:val="00232195"/>
    <w:rsid w:val="0023711C"/>
    <w:rsid w:val="00237685"/>
    <w:rsid w:val="0024015A"/>
    <w:rsid w:val="00242CFE"/>
    <w:rsid w:val="00242F0B"/>
    <w:rsid w:val="002462F6"/>
    <w:rsid w:val="00253E2C"/>
    <w:rsid w:val="0026174B"/>
    <w:rsid w:val="002630AA"/>
    <w:rsid w:val="00264E38"/>
    <w:rsid w:val="00265C90"/>
    <w:rsid w:val="00266338"/>
    <w:rsid w:val="002667A0"/>
    <w:rsid w:val="00266FB3"/>
    <w:rsid w:val="00274B59"/>
    <w:rsid w:val="0027558F"/>
    <w:rsid w:val="002769D2"/>
    <w:rsid w:val="0028208A"/>
    <w:rsid w:val="00282AD9"/>
    <w:rsid w:val="002907B7"/>
    <w:rsid w:val="00294D72"/>
    <w:rsid w:val="002979BE"/>
    <w:rsid w:val="002A22B5"/>
    <w:rsid w:val="002B3486"/>
    <w:rsid w:val="002B5B08"/>
    <w:rsid w:val="002B6E95"/>
    <w:rsid w:val="002C0BDB"/>
    <w:rsid w:val="002C1CC5"/>
    <w:rsid w:val="002C315F"/>
    <w:rsid w:val="002C4244"/>
    <w:rsid w:val="002C44DE"/>
    <w:rsid w:val="002D3EEA"/>
    <w:rsid w:val="002E0B15"/>
    <w:rsid w:val="002E1297"/>
    <w:rsid w:val="002E12C9"/>
    <w:rsid w:val="002E32AF"/>
    <w:rsid w:val="002E3A82"/>
    <w:rsid w:val="002E68D7"/>
    <w:rsid w:val="002F2A8D"/>
    <w:rsid w:val="002F2B44"/>
    <w:rsid w:val="002F6677"/>
    <w:rsid w:val="00313355"/>
    <w:rsid w:val="00322BF7"/>
    <w:rsid w:val="00326F38"/>
    <w:rsid w:val="003307B0"/>
    <w:rsid w:val="00332FB4"/>
    <w:rsid w:val="00334471"/>
    <w:rsid w:val="0033518E"/>
    <w:rsid w:val="00346848"/>
    <w:rsid w:val="00347791"/>
    <w:rsid w:val="00347F2E"/>
    <w:rsid w:val="00353C11"/>
    <w:rsid w:val="003566E2"/>
    <w:rsid w:val="00356BF3"/>
    <w:rsid w:val="00356EEA"/>
    <w:rsid w:val="0036365B"/>
    <w:rsid w:val="00366650"/>
    <w:rsid w:val="00367EB6"/>
    <w:rsid w:val="0037118B"/>
    <w:rsid w:val="00374BE3"/>
    <w:rsid w:val="00381DB0"/>
    <w:rsid w:val="00383C46"/>
    <w:rsid w:val="00383F82"/>
    <w:rsid w:val="00391A53"/>
    <w:rsid w:val="0039322D"/>
    <w:rsid w:val="003935EF"/>
    <w:rsid w:val="003948DE"/>
    <w:rsid w:val="00395B2C"/>
    <w:rsid w:val="003A0C97"/>
    <w:rsid w:val="003A170F"/>
    <w:rsid w:val="003A462A"/>
    <w:rsid w:val="003A5811"/>
    <w:rsid w:val="003A7638"/>
    <w:rsid w:val="003B0E4B"/>
    <w:rsid w:val="003B305D"/>
    <w:rsid w:val="003B3228"/>
    <w:rsid w:val="003C1170"/>
    <w:rsid w:val="003C4BD1"/>
    <w:rsid w:val="003C703D"/>
    <w:rsid w:val="003D5B0E"/>
    <w:rsid w:val="003E3B1D"/>
    <w:rsid w:val="003E714E"/>
    <w:rsid w:val="003E78B4"/>
    <w:rsid w:val="003E793E"/>
    <w:rsid w:val="003F0F05"/>
    <w:rsid w:val="003F1CC4"/>
    <w:rsid w:val="003F23D9"/>
    <w:rsid w:val="003F2579"/>
    <w:rsid w:val="003F2FF1"/>
    <w:rsid w:val="003F3818"/>
    <w:rsid w:val="003F4197"/>
    <w:rsid w:val="003F4F26"/>
    <w:rsid w:val="003F73FD"/>
    <w:rsid w:val="003F7701"/>
    <w:rsid w:val="00401BDA"/>
    <w:rsid w:val="0040318B"/>
    <w:rsid w:val="004171C4"/>
    <w:rsid w:val="00421C1F"/>
    <w:rsid w:val="00425559"/>
    <w:rsid w:val="0043114D"/>
    <w:rsid w:val="0043141E"/>
    <w:rsid w:val="00436F72"/>
    <w:rsid w:val="00441FED"/>
    <w:rsid w:val="00445056"/>
    <w:rsid w:val="00445D68"/>
    <w:rsid w:val="00455627"/>
    <w:rsid w:val="00460144"/>
    <w:rsid w:val="0046458C"/>
    <w:rsid w:val="004667CD"/>
    <w:rsid w:val="004675B8"/>
    <w:rsid w:val="00470FFE"/>
    <w:rsid w:val="00472F3A"/>
    <w:rsid w:val="004817C9"/>
    <w:rsid w:val="00481DF1"/>
    <w:rsid w:val="00483E7E"/>
    <w:rsid w:val="0048521F"/>
    <w:rsid w:val="00485890"/>
    <w:rsid w:val="004866A3"/>
    <w:rsid w:val="0048777D"/>
    <w:rsid w:val="00491053"/>
    <w:rsid w:val="00492F35"/>
    <w:rsid w:val="004A451C"/>
    <w:rsid w:val="004B1553"/>
    <w:rsid w:val="004B1679"/>
    <w:rsid w:val="004B3E93"/>
    <w:rsid w:val="004C3435"/>
    <w:rsid w:val="004C7BF3"/>
    <w:rsid w:val="004D0F29"/>
    <w:rsid w:val="004D3E7A"/>
    <w:rsid w:val="004E107D"/>
    <w:rsid w:val="004E3466"/>
    <w:rsid w:val="004E3993"/>
    <w:rsid w:val="004F0DB5"/>
    <w:rsid w:val="004F32EA"/>
    <w:rsid w:val="004F5A94"/>
    <w:rsid w:val="004F5EF2"/>
    <w:rsid w:val="004F610E"/>
    <w:rsid w:val="00501962"/>
    <w:rsid w:val="00502ED7"/>
    <w:rsid w:val="00505967"/>
    <w:rsid w:val="00510503"/>
    <w:rsid w:val="00510D5B"/>
    <w:rsid w:val="0051157F"/>
    <w:rsid w:val="00513001"/>
    <w:rsid w:val="0051437E"/>
    <w:rsid w:val="00514F2D"/>
    <w:rsid w:val="0052323F"/>
    <w:rsid w:val="00523DA2"/>
    <w:rsid w:val="0052554E"/>
    <w:rsid w:val="005259E3"/>
    <w:rsid w:val="00530D24"/>
    <w:rsid w:val="00533B27"/>
    <w:rsid w:val="00535FB0"/>
    <w:rsid w:val="0054663E"/>
    <w:rsid w:val="00547112"/>
    <w:rsid w:val="005476C7"/>
    <w:rsid w:val="005509DD"/>
    <w:rsid w:val="00555AB3"/>
    <w:rsid w:val="0055634A"/>
    <w:rsid w:val="00557844"/>
    <w:rsid w:val="0056553B"/>
    <w:rsid w:val="00566CFA"/>
    <w:rsid w:val="00570EE3"/>
    <w:rsid w:val="0057263E"/>
    <w:rsid w:val="0057417D"/>
    <w:rsid w:val="00574CB1"/>
    <w:rsid w:val="00576A1F"/>
    <w:rsid w:val="00580A9C"/>
    <w:rsid w:val="00585175"/>
    <w:rsid w:val="00592287"/>
    <w:rsid w:val="005969CB"/>
    <w:rsid w:val="005A3830"/>
    <w:rsid w:val="005A5425"/>
    <w:rsid w:val="005A5679"/>
    <w:rsid w:val="005A6C28"/>
    <w:rsid w:val="005A7D85"/>
    <w:rsid w:val="005B59BA"/>
    <w:rsid w:val="005B6CA5"/>
    <w:rsid w:val="005C5B8F"/>
    <w:rsid w:val="005C76D2"/>
    <w:rsid w:val="005D23BF"/>
    <w:rsid w:val="005D33D5"/>
    <w:rsid w:val="005D4A65"/>
    <w:rsid w:val="005D6091"/>
    <w:rsid w:val="005E19F0"/>
    <w:rsid w:val="005E2CCD"/>
    <w:rsid w:val="005E3D7D"/>
    <w:rsid w:val="005E4597"/>
    <w:rsid w:val="005E4B28"/>
    <w:rsid w:val="005F114B"/>
    <w:rsid w:val="005F1A48"/>
    <w:rsid w:val="005F1BB5"/>
    <w:rsid w:val="005F49A0"/>
    <w:rsid w:val="005F7AE5"/>
    <w:rsid w:val="00603D33"/>
    <w:rsid w:val="00604B21"/>
    <w:rsid w:val="006071AC"/>
    <w:rsid w:val="0061034D"/>
    <w:rsid w:val="00611BC1"/>
    <w:rsid w:val="00617465"/>
    <w:rsid w:val="0061793B"/>
    <w:rsid w:val="006201D9"/>
    <w:rsid w:val="00621615"/>
    <w:rsid w:val="0062409B"/>
    <w:rsid w:val="00626A76"/>
    <w:rsid w:val="00627ABB"/>
    <w:rsid w:val="006309CB"/>
    <w:rsid w:val="0063291F"/>
    <w:rsid w:val="006351ED"/>
    <w:rsid w:val="00637943"/>
    <w:rsid w:val="00642327"/>
    <w:rsid w:val="00643533"/>
    <w:rsid w:val="006461D7"/>
    <w:rsid w:val="006476FB"/>
    <w:rsid w:val="0065295C"/>
    <w:rsid w:val="006548DF"/>
    <w:rsid w:val="00662CB6"/>
    <w:rsid w:val="00663799"/>
    <w:rsid w:val="0066580A"/>
    <w:rsid w:val="00665B0B"/>
    <w:rsid w:val="00666A60"/>
    <w:rsid w:val="00672B23"/>
    <w:rsid w:val="00674646"/>
    <w:rsid w:val="006751CB"/>
    <w:rsid w:val="0068759F"/>
    <w:rsid w:val="006950B2"/>
    <w:rsid w:val="00695ACD"/>
    <w:rsid w:val="00695C58"/>
    <w:rsid w:val="006A3029"/>
    <w:rsid w:val="006A3552"/>
    <w:rsid w:val="006B3217"/>
    <w:rsid w:val="006C4CAC"/>
    <w:rsid w:val="006E0B61"/>
    <w:rsid w:val="006E66C8"/>
    <w:rsid w:val="006F49BB"/>
    <w:rsid w:val="006F62BC"/>
    <w:rsid w:val="006F66D8"/>
    <w:rsid w:val="006F6BDE"/>
    <w:rsid w:val="006F731D"/>
    <w:rsid w:val="00702262"/>
    <w:rsid w:val="00707744"/>
    <w:rsid w:val="00711259"/>
    <w:rsid w:val="00711D49"/>
    <w:rsid w:val="0071507D"/>
    <w:rsid w:val="0071580F"/>
    <w:rsid w:val="00720C92"/>
    <w:rsid w:val="0072395E"/>
    <w:rsid w:val="00726750"/>
    <w:rsid w:val="00726D7D"/>
    <w:rsid w:val="00726E26"/>
    <w:rsid w:val="007317FA"/>
    <w:rsid w:val="007435FF"/>
    <w:rsid w:val="0074397F"/>
    <w:rsid w:val="00745E60"/>
    <w:rsid w:val="00747EE6"/>
    <w:rsid w:val="00752E60"/>
    <w:rsid w:val="00754429"/>
    <w:rsid w:val="0075510B"/>
    <w:rsid w:val="00756FD6"/>
    <w:rsid w:val="0076251D"/>
    <w:rsid w:val="007660C1"/>
    <w:rsid w:val="00776D6E"/>
    <w:rsid w:val="007770E7"/>
    <w:rsid w:val="00781673"/>
    <w:rsid w:val="007855DA"/>
    <w:rsid w:val="00785A8A"/>
    <w:rsid w:val="00787541"/>
    <w:rsid w:val="0079060B"/>
    <w:rsid w:val="0079063C"/>
    <w:rsid w:val="00791224"/>
    <w:rsid w:val="007921D2"/>
    <w:rsid w:val="007925F3"/>
    <w:rsid w:val="00792A1E"/>
    <w:rsid w:val="007A2552"/>
    <w:rsid w:val="007A729A"/>
    <w:rsid w:val="007B4934"/>
    <w:rsid w:val="007B5092"/>
    <w:rsid w:val="007B50C9"/>
    <w:rsid w:val="007B6860"/>
    <w:rsid w:val="007B733E"/>
    <w:rsid w:val="007C2D22"/>
    <w:rsid w:val="007C3641"/>
    <w:rsid w:val="007C5058"/>
    <w:rsid w:val="007C6877"/>
    <w:rsid w:val="007C725A"/>
    <w:rsid w:val="007C7D29"/>
    <w:rsid w:val="007D0ADD"/>
    <w:rsid w:val="007D0B63"/>
    <w:rsid w:val="007D2CA5"/>
    <w:rsid w:val="007D3044"/>
    <w:rsid w:val="007D6B74"/>
    <w:rsid w:val="007D6EBD"/>
    <w:rsid w:val="007E1D66"/>
    <w:rsid w:val="007E5BFE"/>
    <w:rsid w:val="007F2465"/>
    <w:rsid w:val="007F49BD"/>
    <w:rsid w:val="007F6C2E"/>
    <w:rsid w:val="007F6C5A"/>
    <w:rsid w:val="0080363B"/>
    <w:rsid w:val="00805468"/>
    <w:rsid w:val="00811157"/>
    <w:rsid w:val="00821C2B"/>
    <w:rsid w:val="0082226D"/>
    <w:rsid w:val="0082284D"/>
    <w:rsid w:val="008276A6"/>
    <w:rsid w:val="0083088A"/>
    <w:rsid w:val="0084282A"/>
    <w:rsid w:val="00846371"/>
    <w:rsid w:val="008466E3"/>
    <w:rsid w:val="00846FCF"/>
    <w:rsid w:val="00851FD7"/>
    <w:rsid w:val="00855976"/>
    <w:rsid w:val="00864F69"/>
    <w:rsid w:val="00872C35"/>
    <w:rsid w:val="00874BC5"/>
    <w:rsid w:val="008756F8"/>
    <w:rsid w:val="008800FC"/>
    <w:rsid w:val="008819AA"/>
    <w:rsid w:val="0088332B"/>
    <w:rsid w:val="00885BF1"/>
    <w:rsid w:val="00891F82"/>
    <w:rsid w:val="00894EF0"/>
    <w:rsid w:val="00896939"/>
    <w:rsid w:val="008A1EA9"/>
    <w:rsid w:val="008A6096"/>
    <w:rsid w:val="008B0023"/>
    <w:rsid w:val="008B1ECF"/>
    <w:rsid w:val="008B4B7D"/>
    <w:rsid w:val="008C0F4C"/>
    <w:rsid w:val="008C2321"/>
    <w:rsid w:val="008C2911"/>
    <w:rsid w:val="008C67CE"/>
    <w:rsid w:val="008C6C5A"/>
    <w:rsid w:val="008D2CC0"/>
    <w:rsid w:val="008D377D"/>
    <w:rsid w:val="008D511F"/>
    <w:rsid w:val="008D5BF7"/>
    <w:rsid w:val="008D7BAD"/>
    <w:rsid w:val="008E0200"/>
    <w:rsid w:val="008E065C"/>
    <w:rsid w:val="008E29AA"/>
    <w:rsid w:val="008E48F2"/>
    <w:rsid w:val="008E632F"/>
    <w:rsid w:val="008F63E7"/>
    <w:rsid w:val="008F6BD6"/>
    <w:rsid w:val="008F7050"/>
    <w:rsid w:val="009020E6"/>
    <w:rsid w:val="00902CF7"/>
    <w:rsid w:val="009050F3"/>
    <w:rsid w:val="00911F30"/>
    <w:rsid w:val="009131F7"/>
    <w:rsid w:val="00913EF0"/>
    <w:rsid w:val="009247D6"/>
    <w:rsid w:val="00926F27"/>
    <w:rsid w:val="00931CD3"/>
    <w:rsid w:val="00935A19"/>
    <w:rsid w:val="00935FD5"/>
    <w:rsid w:val="009409DF"/>
    <w:rsid w:val="00940AB5"/>
    <w:rsid w:val="0094193D"/>
    <w:rsid w:val="00945BCB"/>
    <w:rsid w:val="0094626E"/>
    <w:rsid w:val="00950680"/>
    <w:rsid w:val="009506FB"/>
    <w:rsid w:val="009531CE"/>
    <w:rsid w:val="009602C7"/>
    <w:rsid w:val="00966C23"/>
    <w:rsid w:val="00967686"/>
    <w:rsid w:val="00970B19"/>
    <w:rsid w:val="009718D3"/>
    <w:rsid w:val="00972DF5"/>
    <w:rsid w:val="00973565"/>
    <w:rsid w:val="00981FBC"/>
    <w:rsid w:val="0098287D"/>
    <w:rsid w:val="0099052D"/>
    <w:rsid w:val="00990F60"/>
    <w:rsid w:val="009919E3"/>
    <w:rsid w:val="009924CA"/>
    <w:rsid w:val="00995E8F"/>
    <w:rsid w:val="009A0B5D"/>
    <w:rsid w:val="009A340A"/>
    <w:rsid w:val="009B756B"/>
    <w:rsid w:val="009C0AD5"/>
    <w:rsid w:val="009C15A2"/>
    <w:rsid w:val="009C6CA1"/>
    <w:rsid w:val="009D427A"/>
    <w:rsid w:val="009D4BB7"/>
    <w:rsid w:val="009D6C6D"/>
    <w:rsid w:val="009F0896"/>
    <w:rsid w:val="009F0CF5"/>
    <w:rsid w:val="009F21E9"/>
    <w:rsid w:val="009F44EE"/>
    <w:rsid w:val="009F751B"/>
    <w:rsid w:val="009F79CA"/>
    <w:rsid w:val="00A034D2"/>
    <w:rsid w:val="00A038B8"/>
    <w:rsid w:val="00A0466E"/>
    <w:rsid w:val="00A063BC"/>
    <w:rsid w:val="00A06597"/>
    <w:rsid w:val="00A11B1D"/>
    <w:rsid w:val="00A13F52"/>
    <w:rsid w:val="00A15F60"/>
    <w:rsid w:val="00A1602D"/>
    <w:rsid w:val="00A223E2"/>
    <w:rsid w:val="00A22D3E"/>
    <w:rsid w:val="00A26047"/>
    <w:rsid w:val="00A3255C"/>
    <w:rsid w:val="00A36EE0"/>
    <w:rsid w:val="00A42168"/>
    <w:rsid w:val="00A43CF8"/>
    <w:rsid w:val="00A4796E"/>
    <w:rsid w:val="00A501A4"/>
    <w:rsid w:val="00A50644"/>
    <w:rsid w:val="00A51E36"/>
    <w:rsid w:val="00A60700"/>
    <w:rsid w:val="00A615A0"/>
    <w:rsid w:val="00A63E04"/>
    <w:rsid w:val="00A662ED"/>
    <w:rsid w:val="00A70D22"/>
    <w:rsid w:val="00A715F0"/>
    <w:rsid w:val="00A72614"/>
    <w:rsid w:val="00A77903"/>
    <w:rsid w:val="00A873FA"/>
    <w:rsid w:val="00A90E81"/>
    <w:rsid w:val="00A918E8"/>
    <w:rsid w:val="00A9411C"/>
    <w:rsid w:val="00A94600"/>
    <w:rsid w:val="00A94A7A"/>
    <w:rsid w:val="00AB0C39"/>
    <w:rsid w:val="00AB25C4"/>
    <w:rsid w:val="00AB395E"/>
    <w:rsid w:val="00AB3DB3"/>
    <w:rsid w:val="00AB6023"/>
    <w:rsid w:val="00AB710C"/>
    <w:rsid w:val="00AC0917"/>
    <w:rsid w:val="00AC0BFF"/>
    <w:rsid w:val="00AC3AC1"/>
    <w:rsid w:val="00AC477A"/>
    <w:rsid w:val="00AC5587"/>
    <w:rsid w:val="00AC5701"/>
    <w:rsid w:val="00AD03C3"/>
    <w:rsid w:val="00AD4766"/>
    <w:rsid w:val="00AE49B8"/>
    <w:rsid w:val="00AE4CE6"/>
    <w:rsid w:val="00AE6D43"/>
    <w:rsid w:val="00AF0F61"/>
    <w:rsid w:val="00AF62F9"/>
    <w:rsid w:val="00B05537"/>
    <w:rsid w:val="00B07E44"/>
    <w:rsid w:val="00B13FA6"/>
    <w:rsid w:val="00B169A1"/>
    <w:rsid w:val="00B206F2"/>
    <w:rsid w:val="00B21942"/>
    <w:rsid w:val="00B25AC4"/>
    <w:rsid w:val="00B36987"/>
    <w:rsid w:val="00B37EB8"/>
    <w:rsid w:val="00B42CB7"/>
    <w:rsid w:val="00B5183C"/>
    <w:rsid w:val="00B51CD2"/>
    <w:rsid w:val="00B528BC"/>
    <w:rsid w:val="00B545D5"/>
    <w:rsid w:val="00B55B75"/>
    <w:rsid w:val="00B61F48"/>
    <w:rsid w:val="00B62071"/>
    <w:rsid w:val="00B64740"/>
    <w:rsid w:val="00B6474E"/>
    <w:rsid w:val="00B64D09"/>
    <w:rsid w:val="00B679D1"/>
    <w:rsid w:val="00B7325D"/>
    <w:rsid w:val="00B739D7"/>
    <w:rsid w:val="00B80315"/>
    <w:rsid w:val="00B80F21"/>
    <w:rsid w:val="00B8238B"/>
    <w:rsid w:val="00B833EA"/>
    <w:rsid w:val="00B86472"/>
    <w:rsid w:val="00B868CF"/>
    <w:rsid w:val="00B919A9"/>
    <w:rsid w:val="00B9282B"/>
    <w:rsid w:val="00B946E6"/>
    <w:rsid w:val="00B94F28"/>
    <w:rsid w:val="00B95AD5"/>
    <w:rsid w:val="00B95B66"/>
    <w:rsid w:val="00B95BB8"/>
    <w:rsid w:val="00B95D2F"/>
    <w:rsid w:val="00B97104"/>
    <w:rsid w:val="00B97A79"/>
    <w:rsid w:val="00BA0CCF"/>
    <w:rsid w:val="00BA1D33"/>
    <w:rsid w:val="00BA25A0"/>
    <w:rsid w:val="00BA5110"/>
    <w:rsid w:val="00BA6452"/>
    <w:rsid w:val="00BA7C29"/>
    <w:rsid w:val="00BB032A"/>
    <w:rsid w:val="00BB2ED4"/>
    <w:rsid w:val="00BC0F4D"/>
    <w:rsid w:val="00BC2984"/>
    <w:rsid w:val="00BC6974"/>
    <w:rsid w:val="00BD098B"/>
    <w:rsid w:val="00BD1AEF"/>
    <w:rsid w:val="00BD4096"/>
    <w:rsid w:val="00BD60EF"/>
    <w:rsid w:val="00BE3D7C"/>
    <w:rsid w:val="00BE671E"/>
    <w:rsid w:val="00BE68C0"/>
    <w:rsid w:val="00BF35A2"/>
    <w:rsid w:val="00BF44FC"/>
    <w:rsid w:val="00BF6828"/>
    <w:rsid w:val="00BF7A68"/>
    <w:rsid w:val="00BF7CB9"/>
    <w:rsid w:val="00C01279"/>
    <w:rsid w:val="00C10C4D"/>
    <w:rsid w:val="00C10EAC"/>
    <w:rsid w:val="00C140EF"/>
    <w:rsid w:val="00C162C1"/>
    <w:rsid w:val="00C27270"/>
    <w:rsid w:val="00C334E0"/>
    <w:rsid w:val="00C378E6"/>
    <w:rsid w:val="00C403A3"/>
    <w:rsid w:val="00C40E97"/>
    <w:rsid w:val="00C41367"/>
    <w:rsid w:val="00C416F9"/>
    <w:rsid w:val="00C419EA"/>
    <w:rsid w:val="00C449F3"/>
    <w:rsid w:val="00C5347E"/>
    <w:rsid w:val="00C5448F"/>
    <w:rsid w:val="00C56AAC"/>
    <w:rsid w:val="00C604EF"/>
    <w:rsid w:val="00C605E1"/>
    <w:rsid w:val="00C64077"/>
    <w:rsid w:val="00C64CC5"/>
    <w:rsid w:val="00C673AF"/>
    <w:rsid w:val="00C73ECE"/>
    <w:rsid w:val="00C74151"/>
    <w:rsid w:val="00C93CE0"/>
    <w:rsid w:val="00C9428D"/>
    <w:rsid w:val="00C9596B"/>
    <w:rsid w:val="00C962AC"/>
    <w:rsid w:val="00C96B68"/>
    <w:rsid w:val="00C975A0"/>
    <w:rsid w:val="00CA1970"/>
    <w:rsid w:val="00CA3D1C"/>
    <w:rsid w:val="00CA561F"/>
    <w:rsid w:val="00CA6FEC"/>
    <w:rsid w:val="00CA7B34"/>
    <w:rsid w:val="00CB09F2"/>
    <w:rsid w:val="00CB7D6D"/>
    <w:rsid w:val="00CC0BAC"/>
    <w:rsid w:val="00CC1448"/>
    <w:rsid w:val="00CC3F47"/>
    <w:rsid w:val="00CC7F05"/>
    <w:rsid w:val="00CD1D72"/>
    <w:rsid w:val="00CD3B8E"/>
    <w:rsid w:val="00CD6C2A"/>
    <w:rsid w:val="00CD7F97"/>
    <w:rsid w:val="00CE0AD5"/>
    <w:rsid w:val="00CE3FC7"/>
    <w:rsid w:val="00CE4A1C"/>
    <w:rsid w:val="00CE6A97"/>
    <w:rsid w:val="00CF0669"/>
    <w:rsid w:val="00CF0755"/>
    <w:rsid w:val="00D076DE"/>
    <w:rsid w:val="00D13D4E"/>
    <w:rsid w:val="00D2541B"/>
    <w:rsid w:val="00D25D4C"/>
    <w:rsid w:val="00D30CB1"/>
    <w:rsid w:val="00D34833"/>
    <w:rsid w:val="00D34ED9"/>
    <w:rsid w:val="00D367D6"/>
    <w:rsid w:val="00D40A08"/>
    <w:rsid w:val="00D4287B"/>
    <w:rsid w:val="00D43338"/>
    <w:rsid w:val="00D444B1"/>
    <w:rsid w:val="00D46018"/>
    <w:rsid w:val="00D53322"/>
    <w:rsid w:val="00D55DFA"/>
    <w:rsid w:val="00D55F56"/>
    <w:rsid w:val="00D604E4"/>
    <w:rsid w:val="00D60E92"/>
    <w:rsid w:val="00D64220"/>
    <w:rsid w:val="00D650BB"/>
    <w:rsid w:val="00D6553D"/>
    <w:rsid w:val="00D6578F"/>
    <w:rsid w:val="00D7751D"/>
    <w:rsid w:val="00D8298B"/>
    <w:rsid w:val="00D86281"/>
    <w:rsid w:val="00D9280B"/>
    <w:rsid w:val="00D9521C"/>
    <w:rsid w:val="00D96977"/>
    <w:rsid w:val="00DA2156"/>
    <w:rsid w:val="00DA6439"/>
    <w:rsid w:val="00DB09B9"/>
    <w:rsid w:val="00DB14F7"/>
    <w:rsid w:val="00DB29D1"/>
    <w:rsid w:val="00DB2A33"/>
    <w:rsid w:val="00DB32F7"/>
    <w:rsid w:val="00DB3B6C"/>
    <w:rsid w:val="00DB5E09"/>
    <w:rsid w:val="00DB635C"/>
    <w:rsid w:val="00DB677C"/>
    <w:rsid w:val="00DC06A0"/>
    <w:rsid w:val="00DC08B3"/>
    <w:rsid w:val="00DC54FE"/>
    <w:rsid w:val="00DD0812"/>
    <w:rsid w:val="00DD0D5B"/>
    <w:rsid w:val="00DD1170"/>
    <w:rsid w:val="00DD2026"/>
    <w:rsid w:val="00DD3583"/>
    <w:rsid w:val="00DD5EDB"/>
    <w:rsid w:val="00DD6E6B"/>
    <w:rsid w:val="00DE0E9E"/>
    <w:rsid w:val="00DE10EE"/>
    <w:rsid w:val="00DE37C6"/>
    <w:rsid w:val="00DE4AB0"/>
    <w:rsid w:val="00DF0CCB"/>
    <w:rsid w:val="00DF7C7C"/>
    <w:rsid w:val="00E0050A"/>
    <w:rsid w:val="00E024BB"/>
    <w:rsid w:val="00E0348D"/>
    <w:rsid w:val="00E038CD"/>
    <w:rsid w:val="00E0773C"/>
    <w:rsid w:val="00E15320"/>
    <w:rsid w:val="00E1578A"/>
    <w:rsid w:val="00E16B30"/>
    <w:rsid w:val="00E23835"/>
    <w:rsid w:val="00E24AE5"/>
    <w:rsid w:val="00E26783"/>
    <w:rsid w:val="00E312F6"/>
    <w:rsid w:val="00E32303"/>
    <w:rsid w:val="00E3539F"/>
    <w:rsid w:val="00E3753E"/>
    <w:rsid w:val="00E423F9"/>
    <w:rsid w:val="00E431EA"/>
    <w:rsid w:val="00E4499D"/>
    <w:rsid w:val="00E540B4"/>
    <w:rsid w:val="00E56473"/>
    <w:rsid w:val="00E5680F"/>
    <w:rsid w:val="00E61E85"/>
    <w:rsid w:val="00E6334B"/>
    <w:rsid w:val="00E63BC5"/>
    <w:rsid w:val="00E700C6"/>
    <w:rsid w:val="00E71024"/>
    <w:rsid w:val="00E722C9"/>
    <w:rsid w:val="00E72753"/>
    <w:rsid w:val="00E768FE"/>
    <w:rsid w:val="00E76D66"/>
    <w:rsid w:val="00E80397"/>
    <w:rsid w:val="00E81356"/>
    <w:rsid w:val="00E81BA2"/>
    <w:rsid w:val="00E84B13"/>
    <w:rsid w:val="00E85834"/>
    <w:rsid w:val="00E91BC1"/>
    <w:rsid w:val="00E972D6"/>
    <w:rsid w:val="00EB2C63"/>
    <w:rsid w:val="00EB4315"/>
    <w:rsid w:val="00EC2AD0"/>
    <w:rsid w:val="00EC4D69"/>
    <w:rsid w:val="00EC6A23"/>
    <w:rsid w:val="00ED23B1"/>
    <w:rsid w:val="00ED60D9"/>
    <w:rsid w:val="00ED73B8"/>
    <w:rsid w:val="00ED7758"/>
    <w:rsid w:val="00EE036F"/>
    <w:rsid w:val="00EE322B"/>
    <w:rsid w:val="00EE50EA"/>
    <w:rsid w:val="00EE5A95"/>
    <w:rsid w:val="00EF315D"/>
    <w:rsid w:val="00EF3AB7"/>
    <w:rsid w:val="00EF3B6E"/>
    <w:rsid w:val="00EF4C34"/>
    <w:rsid w:val="00EF53A0"/>
    <w:rsid w:val="00EF6BD2"/>
    <w:rsid w:val="00F03DBC"/>
    <w:rsid w:val="00F10285"/>
    <w:rsid w:val="00F114E1"/>
    <w:rsid w:val="00F1575F"/>
    <w:rsid w:val="00F20525"/>
    <w:rsid w:val="00F22365"/>
    <w:rsid w:val="00F317F5"/>
    <w:rsid w:val="00F355F7"/>
    <w:rsid w:val="00F35D96"/>
    <w:rsid w:val="00F41C88"/>
    <w:rsid w:val="00F44217"/>
    <w:rsid w:val="00F448F9"/>
    <w:rsid w:val="00F44A26"/>
    <w:rsid w:val="00F44A43"/>
    <w:rsid w:val="00F5165B"/>
    <w:rsid w:val="00F51D5F"/>
    <w:rsid w:val="00F56583"/>
    <w:rsid w:val="00F56D0B"/>
    <w:rsid w:val="00F57A3B"/>
    <w:rsid w:val="00F62D85"/>
    <w:rsid w:val="00F65D90"/>
    <w:rsid w:val="00F66A5A"/>
    <w:rsid w:val="00F66B8F"/>
    <w:rsid w:val="00F739B8"/>
    <w:rsid w:val="00F73A42"/>
    <w:rsid w:val="00F75512"/>
    <w:rsid w:val="00F7717D"/>
    <w:rsid w:val="00F847D3"/>
    <w:rsid w:val="00F85CC2"/>
    <w:rsid w:val="00F85E08"/>
    <w:rsid w:val="00F87634"/>
    <w:rsid w:val="00F938FE"/>
    <w:rsid w:val="00F94A16"/>
    <w:rsid w:val="00F979F5"/>
    <w:rsid w:val="00FA0C6F"/>
    <w:rsid w:val="00FA2E08"/>
    <w:rsid w:val="00FA38EE"/>
    <w:rsid w:val="00FA3BC4"/>
    <w:rsid w:val="00FA4D9D"/>
    <w:rsid w:val="00FB05E0"/>
    <w:rsid w:val="00FB362F"/>
    <w:rsid w:val="00FB3E93"/>
    <w:rsid w:val="00FB43D1"/>
    <w:rsid w:val="00FB4A3E"/>
    <w:rsid w:val="00FB520C"/>
    <w:rsid w:val="00FB57A8"/>
    <w:rsid w:val="00FB7FB0"/>
    <w:rsid w:val="00FC0E0D"/>
    <w:rsid w:val="00FC454B"/>
    <w:rsid w:val="00FC50FA"/>
    <w:rsid w:val="00FC5E8F"/>
    <w:rsid w:val="00FC6D05"/>
    <w:rsid w:val="00FC776B"/>
    <w:rsid w:val="00FD1B11"/>
    <w:rsid w:val="00FD7524"/>
    <w:rsid w:val="00FD7F89"/>
    <w:rsid w:val="00FE1294"/>
    <w:rsid w:val="00FE2552"/>
    <w:rsid w:val="00FE349A"/>
    <w:rsid w:val="00FE34EC"/>
    <w:rsid w:val="00FF4C12"/>
    <w:rsid w:val="00FF4D19"/>
    <w:rsid w:val="00FF5153"/>
    <w:rsid w:val="00FF6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9BCA3B"/>
  <w15:docId w15:val="{0EF9CF2F-410D-47E4-8E0D-E9B6937FD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170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4">
    <w:name w:val="4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1575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575F"/>
  </w:style>
  <w:style w:type="paragraph" w:styleId="Footer">
    <w:name w:val="footer"/>
    <w:basedOn w:val="Normal"/>
    <w:link w:val="FooterChar"/>
    <w:uiPriority w:val="99"/>
    <w:unhideWhenUsed/>
    <w:rsid w:val="00F1575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575F"/>
  </w:style>
  <w:style w:type="paragraph" w:styleId="ListParagraph">
    <w:name w:val="List Paragraph"/>
    <w:basedOn w:val="Normal"/>
    <w:uiPriority w:val="34"/>
    <w:qFormat/>
    <w:rsid w:val="0098287D"/>
    <w:pPr>
      <w:ind w:left="720"/>
      <w:contextualSpacing/>
    </w:pPr>
  </w:style>
  <w:style w:type="paragraph" w:customStyle="1" w:styleId="xmsonormal">
    <w:name w:val="x_msonormal"/>
    <w:basedOn w:val="Normal"/>
    <w:rsid w:val="003C703D"/>
    <w:pPr>
      <w:spacing w:line="240" w:lineRule="auto"/>
    </w:pPr>
    <w:rPr>
      <w:rFonts w:ascii="Times New Roman" w:eastAsia="Calibri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470FFE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470FFE"/>
    <w:pPr>
      <w:spacing w:line="240" w:lineRule="auto"/>
    </w:pPr>
    <w:rPr>
      <w:rFonts w:asciiTheme="minorHAnsi" w:eastAsiaTheme="minorHAnsi" w:hAnsiTheme="minorHAnsi" w:cstheme="minorBidi"/>
      <w:lang w:val="en-US"/>
    </w:rPr>
  </w:style>
  <w:style w:type="character" w:styleId="PlaceholderText">
    <w:name w:val="Placeholder Text"/>
    <w:basedOn w:val="DefaultParagraphFont"/>
    <w:uiPriority w:val="99"/>
    <w:semiHidden/>
    <w:rsid w:val="00470FFE"/>
    <w:rPr>
      <w:color w:val="808080"/>
    </w:rPr>
  </w:style>
  <w:style w:type="paragraph" w:customStyle="1" w:styleId="Standard">
    <w:name w:val="Standard"/>
    <w:rsid w:val="00470FFE"/>
    <w:pPr>
      <w:widowControl w:val="0"/>
      <w:suppressAutoHyphens/>
      <w:autoSpaceDN w:val="0"/>
      <w:textAlignment w:val="baseline"/>
    </w:pPr>
    <w:rPr>
      <w:kern w:val="3"/>
      <w:lang w:val="en-US" w:eastAsia="zh-CN" w:bidi="hi-IN"/>
    </w:rPr>
  </w:style>
  <w:style w:type="paragraph" w:customStyle="1" w:styleId="Textbody">
    <w:name w:val="Text body"/>
    <w:basedOn w:val="Standard"/>
    <w:rsid w:val="00470FFE"/>
    <w:pPr>
      <w:spacing w:after="120"/>
    </w:pPr>
  </w:style>
  <w:style w:type="numbering" w:customStyle="1" w:styleId="WWNum1">
    <w:name w:val="WWNum1"/>
    <w:basedOn w:val="NoList"/>
    <w:rsid w:val="00470FFE"/>
    <w:pPr>
      <w:numPr>
        <w:numId w:val="15"/>
      </w:numPr>
    </w:pPr>
  </w:style>
  <w:style w:type="numbering" w:customStyle="1" w:styleId="WWNum2">
    <w:name w:val="WWNum2"/>
    <w:basedOn w:val="NoList"/>
    <w:rsid w:val="00470FFE"/>
    <w:pPr>
      <w:numPr>
        <w:numId w:val="16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15F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0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7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9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6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6966">
                  <w:marLeft w:val="120"/>
                  <w:marRight w:val="30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669924">
                      <w:marLeft w:val="780"/>
                      <w:marRight w:val="240"/>
                      <w:marTop w:val="18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732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7951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1104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0771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99995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16436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464960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811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5707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18857208">
                          <w:marLeft w:val="7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3215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8097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7025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1412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17231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21502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7537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70896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3359617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29978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198698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95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435401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727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561161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53620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06735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3972456">
                                  <w:marLeft w:val="0"/>
                                  <w:marRight w:val="0"/>
                                  <w:marTop w:val="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5306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621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68778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5066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2801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01932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2808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2846239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96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58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53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594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4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424925">
                  <w:marLeft w:val="120"/>
                  <w:marRight w:val="30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720762">
                      <w:marLeft w:val="780"/>
                      <w:marRight w:val="240"/>
                      <w:marTop w:val="18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6263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358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0812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7389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3480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46566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6966308">
                          <w:marLeft w:val="7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0452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7477409">
                                  <w:marLeft w:val="0"/>
                                  <w:marRight w:val="0"/>
                                  <w:marTop w:val="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6819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28439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82924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2442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8452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9139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79502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6300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58797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07464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50379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32516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172279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11245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843643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691625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289977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2442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9804077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8504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7161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05177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1258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921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74537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4556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2079621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6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250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531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260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1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7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4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8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88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4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cccconfer.zoom.us/j/96636592627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075145620B5649BAED184C8E3FADC6" ma:contentTypeVersion="13" ma:contentTypeDescription="Create a new document." ma:contentTypeScope="" ma:versionID="86ea7bfccc3a017639118d79b7b32ce6">
  <xsd:schema xmlns:xsd="http://www.w3.org/2001/XMLSchema" xmlns:xs="http://www.w3.org/2001/XMLSchema" xmlns:p="http://schemas.microsoft.com/office/2006/metadata/properties" xmlns:ns3="d3c117ab-dda0-4af6-aadc-51bb4dc8e05f" xmlns:ns4="100416d4-21c6-4d8b-be22-072dbea9b581" targetNamespace="http://schemas.microsoft.com/office/2006/metadata/properties" ma:root="true" ma:fieldsID="ef11e45ec5521232c69f211ec56f4c6d" ns3:_="" ns4:_="">
    <xsd:import namespace="d3c117ab-dda0-4af6-aadc-51bb4dc8e05f"/>
    <xsd:import namespace="100416d4-21c6-4d8b-be22-072dbea9b58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c117ab-dda0-4af6-aadc-51bb4dc8e05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0416d4-21c6-4d8b-be22-072dbea9b5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487431-3C6A-46C2-96C2-32DE80F845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5F9C70-683C-4EE7-8337-A255AA396C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55D893D-1856-441F-AB49-1D6BC67E1E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c117ab-dda0-4af6-aadc-51bb4dc8e05f"/>
    <ds:schemaRef ds:uri="100416d4-21c6-4d8b-be22-072dbea9b5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3</Pages>
  <Words>765</Words>
  <Characters>436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thro</dc:creator>
  <cp:keywords/>
  <dc:description/>
  <cp:lastModifiedBy>Jayne Smithson</cp:lastModifiedBy>
  <cp:revision>3</cp:revision>
  <dcterms:created xsi:type="dcterms:W3CDTF">2021-09-20T23:49:00Z</dcterms:created>
  <dcterms:modified xsi:type="dcterms:W3CDTF">2021-09-21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075145620B5649BAED184C8E3FADC6</vt:lpwstr>
  </property>
</Properties>
</file>